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7673E4" w14:textId="77777777" w:rsidR="00973D96" w:rsidRPr="007D5444" w:rsidRDefault="00973D96" w:rsidP="00C649AE">
      <w:pPr>
        <w:pStyle w:val="Title"/>
        <w:spacing w:line="276" w:lineRule="auto"/>
      </w:pPr>
      <w:r w:rsidRPr="007D5444">
        <w:t>Resource Sheet for Job Seekers</w:t>
      </w:r>
    </w:p>
    <w:p w14:paraId="380677A1" w14:textId="078C0A5E" w:rsidR="00F303D8" w:rsidRPr="007D5444" w:rsidRDefault="00C03FBA" w:rsidP="00C649AE">
      <w:pPr>
        <w:spacing w:before="240" w:line="276" w:lineRule="auto"/>
        <w:ind w:left="540" w:hanging="540"/>
        <w:jc w:val="center"/>
        <w:rPr>
          <w:rFonts w:ascii="Arial" w:hAnsi="Arial" w:cs="Arial"/>
          <w:b/>
          <w:szCs w:val="28"/>
        </w:rPr>
      </w:pPr>
      <w:r w:rsidRPr="007D5444">
        <w:rPr>
          <w:rFonts w:ascii="Arial" w:hAnsi="Arial" w:cs="Arial"/>
          <w:b/>
          <w:szCs w:val="28"/>
        </w:rPr>
        <w:t xml:space="preserve">Prepared by the </w:t>
      </w:r>
      <w:r w:rsidR="00713D6B" w:rsidRPr="007D5444">
        <w:rPr>
          <w:rFonts w:ascii="Arial" w:hAnsi="Arial" w:cs="Arial"/>
          <w:b/>
          <w:szCs w:val="28"/>
        </w:rPr>
        <w:t>National Research and Training Center (</w:t>
      </w:r>
      <w:r w:rsidRPr="007D5444">
        <w:rPr>
          <w:rFonts w:ascii="Arial" w:hAnsi="Arial" w:cs="Arial"/>
          <w:b/>
          <w:szCs w:val="28"/>
        </w:rPr>
        <w:t>NRTC</w:t>
      </w:r>
      <w:r w:rsidR="00713D6B" w:rsidRPr="007D5444">
        <w:rPr>
          <w:rFonts w:ascii="Arial" w:hAnsi="Arial" w:cs="Arial"/>
          <w:b/>
          <w:szCs w:val="28"/>
        </w:rPr>
        <w:t>)</w:t>
      </w:r>
      <w:r w:rsidRPr="007D5444">
        <w:rPr>
          <w:rFonts w:ascii="Arial" w:hAnsi="Arial" w:cs="Arial"/>
          <w:b/>
          <w:szCs w:val="28"/>
        </w:rPr>
        <w:t xml:space="preserve"> on Blindness and Low Vision</w:t>
      </w:r>
      <w:r w:rsidR="003B27DD" w:rsidRPr="007D5444">
        <w:rPr>
          <w:rFonts w:ascii="Arial" w:hAnsi="Arial" w:cs="Arial"/>
          <w:b/>
          <w:szCs w:val="28"/>
        </w:rPr>
        <w:t>,</w:t>
      </w:r>
      <w:r w:rsidRPr="007D5444">
        <w:rPr>
          <w:rFonts w:ascii="Arial" w:hAnsi="Arial" w:cs="Arial"/>
          <w:b/>
          <w:szCs w:val="28"/>
        </w:rPr>
        <w:t xml:space="preserve"> 201</w:t>
      </w:r>
      <w:r w:rsidR="00F31005" w:rsidRPr="007D5444">
        <w:rPr>
          <w:rFonts w:ascii="Arial" w:hAnsi="Arial" w:cs="Arial"/>
          <w:b/>
          <w:szCs w:val="28"/>
        </w:rPr>
        <w:t>6</w:t>
      </w:r>
      <w:r w:rsidR="00B63EFB" w:rsidRPr="007D5444">
        <w:rPr>
          <w:rFonts w:ascii="Arial" w:hAnsi="Arial" w:cs="Arial"/>
          <w:b/>
          <w:szCs w:val="28"/>
        </w:rPr>
        <w:t xml:space="preserve"> (Last updated: 2019)</w:t>
      </w:r>
    </w:p>
    <w:p w14:paraId="7BD344C8" w14:textId="518AD958" w:rsidR="000D6AA8" w:rsidRPr="007D5444" w:rsidRDefault="000D6AA8" w:rsidP="00C649AE">
      <w:pPr>
        <w:pStyle w:val="Heading1"/>
        <w:spacing w:after="120"/>
      </w:pPr>
      <w:r w:rsidRPr="007D5444">
        <w:t>General Resources</w:t>
      </w:r>
    </w:p>
    <w:p w14:paraId="5CB3396D" w14:textId="5349DC26" w:rsidR="000D6AA8" w:rsidRPr="007D5444" w:rsidRDefault="002527EE" w:rsidP="00C649AE">
      <w:pPr>
        <w:pStyle w:val="ListParagraph"/>
        <w:numPr>
          <w:ilvl w:val="0"/>
          <w:numId w:val="10"/>
        </w:numPr>
        <w:spacing w:before="200"/>
        <w:rPr>
          <w:rFonts w:ascii="Arial" w:hAnsi="Arial" w:cs="Arial"/>
          <w:sz w:val="28"/>
          <w:szCs w:val="28"/>
        </w:rPr>
      </w:pPr>
      <w:hyperlink r:id="rId8" w:history="1">
        <w:r w:rsidR="000D6AA8" w:rsidRPr="007D5444">
          <w:rPr>
            <w:rStyle w:val="Hyperlink"/>
            <w:rFonts w:ascii="Arial" w:hAnsi="Arial" w:cs="Arial"/>
            <w:b/>
            <w:sz w:val="28"/>
            <w:szCs w:val="28"/>
          </w:rPr>
          <w:t>CareerConnect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06056C" w:rsidRPr="007D5444">
        <w:rPr>
          <w:bCs/>
        </w:rPr>
        <w:t xml:space="preserve"> </w:t>
      </w:r>
      <w:r w:rsidR="000D6AA8" w:rsidRPr="007D5444">
        <w:rPr>
          <w:rFonts w:ascii="Arial" w:hAnsi="Arial" w:cs="Arial"/>
          <w:sz w:val="28"/>
          <w:szCs w:val="28"/>
        </w:rPr>
        <w:t xml:space="preserve">Employment </w:t>
      </w:r>
      <w:r w:rsidR="00F303D8" w:rsidRPr="007D5444">
        <w:rPr>
          <w:rFonts w:ascii="Arial" w:hAnsi="Arial" w:cs="Arial"/>
          <w:sz w:val="28"/>
          <w:szCs w:val="28"/>
        </w:rPr>
        <w:t xml:space="preserve">and job search </w:t>
      </w:r>
      <w:r w:rsidR="000D6AA8" w:rsidRPr="007D5444">
        <w:rPr>
          <w:rFonts w:ascii="Arial" w:hAnsi="Arial" w:cs="Arial"/>
          <w:sz w:val="28"/>
          <w:szCs w:val="28"/>
        </w:rPr>
        <w:t>resources</w:t>
      </w:r>
    </w:p>
    <w:p w14:paraId="7302AA62" w14:textId="566613E6" w:rsidR="000D6AA8" w:rsidRPr="007D5444" w:rsidRDefault="002527EE" w:rsidP="00C649AE">
      <w:pPr>
        <w:pStyle w:val="ListParagraph"/>
        <w:numPr>
          <w:ilvl w:val="0"/>
          <w:numId w:val="10"/>
        </w:numPr>
        <w:spacing w:before="200"/>
        <w:rPr>
          <w:rFonts w:ascii="Arial" w:hAnsi="Arial" w:cs="Arial"/>
          <w:sz w:val="28"/>
          <w:szCs w:val="28"/>
        </w:rPr>
      </w:pPr>
      <w:hyperlink r:id="rId9" w:history="1">
        <w:r w:rsidR="000D6AA8" w:rsidRPr="007D5444">
          <w:rPr>
            <w:rStyle w:val="Hyperlink"/>
            <w:rFonts w:ascii="Arial" w:hAnsi="Arial" w:cs="Arial"/>
            <w:b/>
            <w:sz w:val="28"/>
            <w:szCs w:val="28"/>
          </w:rPr>
          <w:t>National Technical Assistance Center on Blindness and Visual Impairment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06056C" w:rsidRPr="007D5444">
        <w:t xml:space="preserve"> </w:t>
      </w:r>
      <w:r w:rsidR="00F303D8" w:rsidRPr="007D5444">
        <w:rPr>
          <w:rFonts w:ascii="Arial" w:hAnsi="Arial" w:cs="Arial"/>
          <w:sz w:val="28"/>
          <w:szCs w:val="28"/>
        </w:rPr>
        <w:t>Employment resources and technical assistance</w:t>
      </w:r>
    </w:p>
    <w:p w14:paraId="52F15D5E" w14:textId="4473E1A3" w:rsidR="00CB2C96" w:rsidRPr="007D5444" w:rsidRDefault="002527EE" w:rsidP="00C649AE">
      <w:pPr>
        <w:pStyle w:val="ListParagraph"/>
        <w:numPr>
          <w:ilvl w:val="0"/>
          <w:numId w:val="10"/>
        </w:numPr>
        <w:spacing w:before="200"/>
        <w:rPr>
          <w:rFonts w:ascii="Arial" w:hAnsi="Arial" w:cs="Arial"/>
          <w:b/>
          <w:bCs/>
          <w:sz w:val="28"/>
          <w:szCs w:val="28"/>
        </w:rPr>
      </w:pPr>
      <w:hyperlink r:id="rId10" w:history="1">
        <w:r w:rsidR="00CB2C96" w:rsidRPr="007D5444">
          <w:rPr>
            <w:rStyle w:val="Hyperlink"/>
            <w:rFonts w:ascii="Arial" w:hAnsi="Arial" w:cs="Arial"/>
            <w:b/>
            <w:bCs/>
            <w:sz w:val="28"/>
            <w:szCs w:val="28"/>
          </w:rPr>
          <w:t>Perkins School for the Blind</w:t>
        </w:r>
      </w:hyperlink>
      <w:r w:rsidR="00FC284A" w:rsidRPr="007D5444">
        <w:rPr>
          <w:rFonts w:ascii="Arial" w:hAnsi="Arial" w:cs="Arial"/>
          <w:b/>
          <w:bCs/>
          <w:sz w:val="28"/>
          <w:szCs w:val="28"/>
        </w:rPr>
        <w:t>:</w:t>
      </w:r>
      <w:r w:rsidR="0006056C" w:rsidRPr="007D5444">
        <w:rPr>
          <w:rFonts w:ascii="Arial" w:hAnsi="Arial" w:cs="Arial"/>
          <w:sz w:val="28"/>
          <w:szCs w:val="28"/>
        </w:rPr>
        <w:t xml:space="preserve"> </w:t>
      </w:r>
      <w:r w:rsidR="00256EC5" w:rsidRPr="007D5444">
        <w:rPr>
          <w:rFonts w:ascii="Arial" w:hAnsi="Arial" w:cs="Arial"/>
          <w:sz w:val="28"/>
          <w:szCs w:val="28"/>
        </w:rPr>
        <w:t>Job search resources, including resume and interview tips</w:t>
      </w:r>
    </w:p>
    <w:p w14:paraId="510AAD0E" w14:textId="2CA3F585" w:rsidR="008E7933" w:rsidRPr="007D5444" w:rsidRDefault="008E7933" w:rsidP="00C649AE">
      <w:pPr>
        <w:pStyle w:val="Heading1"/>
        <w:spacing w:after="120"/>
      </w:pPr>
      <w:r w:rsidRPr="007D5444">
        <w:t>Career Exploration</w:t>
      </w:r>
    </w:p>
    <w:p w14:paraId="0B5FABE1" w14:textId="58417889" w:rsidR="000C560F" w:rsidRPr="007D5444" w:rsidRDefault="002527EE" w:rsidP="00C649AE">
      <w:pPr>
        <w:pStyle w:val="ListParagraph"/>
        <w:numPr>
          <w:ilvl w:val="0"/>
          <w:numId w:val="4"/>
        </w:numPr>
        <w:spacing w:before="200"/>
        <w:rPr>
          <w:rFonts w:ascii="Arial" w:hAnsi="Arial" w:cs="Arial"/>
          <w:color w:val="000000" w:themeColor="text1"/>
          <w:sz w:val="28"/>
          <w:szCs w:val="28"/>
        </w:rPr>
      </w:pPr>
      <w:hyperlink r:id="rId11" w:history="1">
        <w:r w:rsidR="000C560F" w:rsidRPr="007D5444">
          <w:rPr>
            <w:rStyle w:val="Hyperlink"/>
            <w:rFonts w:ascii="Arial" w:hAnsi="Arial" w:cs="Arial"/>
            <w:b/>
            <w:sz w:val="28"/>
            <w:szCs w:val="28"/>
          </w:rPr>
          <w:t>O*NET Online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06056C" w:rsidRPr="007D5444">
        <w:t xml:space="preserve"> </w:t>
      </w:r>
      <w:r w:rsidR="00996E90" w:rsidRPr="007D5444">
        <w:rPr>
          <w:rFonts w:ascii="Arial" w:hAnsi="Arial" w:cs="Arial"/>
          <w:color w:val="000000" w:themeColor="text1"/>
          <w:sz w:val="28"/>
          <w:szCs w:val="28"/>
        </w:rPr>
        <w:t>C</w:t>
      </w:r>
      <w:r w:rsidR="000C560F" w:rsidRPr="007D5444">
        <w:rPr>
          <w:rFonts w:ascii="Arial" w:hAnsi="Arial" w:cs="Arial"/>
          <w:color w:val="000000" w:themeColor="text1"/>
          <w:sz w:val="28"/>
          <w:szCs w:val="28"/>
        </w:rPr>
        <w:t>areer exploration website with information about different</w:t>
      </w:r>
      <w:r w:rsidR="00996E90" w:rsidRPr="007D5444">
        <w:rPr>
          <w:rFonts w:ascii="Arial" w:hAnsi="Arial" w:cs="Arial"/>
          <w:color w:val="000000" w:themeColor="text1"/>
          <w:sz w:val="28"/>
          <w:szCs w:val="28"/>
        </w:rPr>
        <w:t xml:space="preserve"> jobs</w:t>
      </w:r>
    </w:p>
    <w:p w14:paraId="19E899C4" w14:textId="48AF2FA6" w:rsidR="000C560F" w:rsidRPr="007D5444" w:rsidRDefault="002527EE" w:rsidP="00C649AE">
      <w:pPr>
        <w:pStyle w:val="ListParagraph"/>
        <w:numPr>
          <w:ilvl w:val="0"/>
          <w:numId w:val="4"/>
        </w:numPr>
        <w:spacing w:before="200"/>
        <w:rPr>
          <w:rFonts w:ascii="Arial" w:hAnsi="Arial" w:cs="Arial"/>
          <w:color w:val="000000" w:themeColor="text1"/>
          <w:sz w:val="28"/>
          <w:szCs w:val="28"/>
        </w:rPr>
      </w:pPr>
      <w:hyperlink r:id="rId12" w:history="1">
        <w:r w:rsidR="000C560F" w:rsidRPr="007D5444">
          <w:rPr>
            <w:rStyle w:val="Hyperlink"/>
            <w:rFonts w:ascii="Arial" w:hAnsi="Arial" w:cs="Arial"/>
            <w:b/>
            <w:sz w:val="28"/>
            <w:szCs w:val="28"/>
          </w:rPr>
          <w:t>Occupational Outlook Handbook</w:t>
        </w:r>
      </w:hyperlink>
      <w:r w:rsidR="00FC284A" w:rsidRPr="007D5444">
        <w:rPr>
          <w:rFonts w:ascii="Arial" w:hAnsi="Arial" w:cs="Arial"/>
          <w:b/>
          <w:color w:val="000000" w:themeColor="text1"/>
          <w:sz w:val="28"/>
          <w:szCs w:val="28"/>
        </w:rPr>
        <w:t>:</w:t>
      </w:r>
      <w:r w:rsidR="0006056C" w:rsidRPr="007D5444">
        <w:t xml:space="preserve"> </w:t>
      </w:r>
      <w:r w:rsidR="000C560F" w:rsidRPr="007D5444">
        <w:rPr>
          <w:rFonts w:ascii="Arial" w:hAnsi="Arial" w:cs="Arial"/>
          <w:color w:val="000000" w:themeColor="text1"/>
          <w:sz w:val="28"/>
          <w:szCs w:val="28"/>
        </w:rPr>
        <w:t xml:space="preserve">Information about careers, </w:t>
      </w:r>
      <w:r w:rsidR="00996E90" w:rsidRPr="007D5444">
        <w:rPr>
          <w:rFonts w:ascii="Arial" w:hAnsi="Arial" w:cs="Arial"/>
          <w:color w:val="000000" w:themeColor="text1"/>
          <w:sz w:val="28"/>
          <w:szCs w:val="28"/>
        </w:rPr>
        <w:t>including</w:t>
      </w:r>
      <w:r w:rsidR="000C560F" w:rsidRPr="007D5444">
        <w:rPr>
          <w:rFonts w:ascii="Arial" w:hAnsi="Arial" w:cs="Arial"/>
          <w:color w:val="000000" w:themeColor="text1"/>
          <w:sz w:val="28"/>
          <w:szCs w:val="28"/>
        </w:rPr>
        <w:t xml:space="preserve"> qualifications, pay, and outlook</w:t>
      </w:r>
    </w:p>
    <w:p w14:paraId="2E82C24F" w14:textId="0525AB49" w:rsidR="00FA1657" w:rsidRPr="007D5444" w:rsidRDefault="002527EE" w:rsidP="00C649AE">
      <w:pPr>
        <w:pStyle w:val="ListParagraph"/>
        <w:numPr>
          <w:ilvl w:val="0"/>
          <w:numId w:val="4"/>
        </w:numPr>
        <w:spacing w:before="200"/>
        <w:rPr>
          <w:rFonts w:ascii="Arial" w:hAnsi="Arial" w:cs="Arial"/>
          <w:color w:val="000000" w:themeColor="text1"/>
          <w:sz w:val="28"/>
          <w:szCs w:val="28"/>
        </w:rPr>
      </w:pPr>
      <w:hyperlink r:id="rId13" w:history="1">
        <w:r w:rsidR="00FA1657" w:rsidRPr="007D5444">
          <w:rPr>
            <w:rStyle w:val="Hyperlink"/>
            <w:rFonts w:ascii="Arial" w:hAnsi="Arial" w:cs="Arial"/>
            <w:b/>
            <w:sz w:val="28"/>
            <w:szCs w:val="28"/>
          </w:rPr>
          <w:t>The Career Index Plus</w:t>
        </w:r>
      </w:hyperlink>
      <w:r w:rsidR="00FC284A" w:rsidRPr="007D5444">
        <w:rPr>
          <w:rFonts w:ascii="Arial" w:hAnsi="Arial" w:cs="Arial"/>
          <w:b/>
          <w:color w:val="000000" w:themeColor="text1"/>
          <w:sz w:val="28"/>
          <w:szCs w:val="28"/>
        </w:rPr>
        <w:t>:</w:t>
      </w:r>
      <w:r w:rsidR="0006056C" w:rsidRPr="007D5444">
        <w:t xml:space="preserve"> </w:t>
      </w:r>
      <w:r w:rsidR="00FA1657" w:rsidRPr="007D5444">
        <w:rPr>
          <w:rFonts w:ascii="Arial" w:hAnsi="Arial" w:cs="Arial"/>
          <w:color w:val="000000" w:themeColor="text1"/>
          <w:sz w:val="28"/>
          <w:szCs w:val="28"/>
        </w:rPr>
        <w:t>Career information system that provides current job openings, salary information, and more</w:t>
      </w:r>
    </w:p>
    <w:p w14:paraId="102CB3C8" w14:textId="1128CB64" w:rsidR="008E7933" w:rsidRPr="007D5444" w:rsidRDefault="008E7933" w:rsidP="00C649AE">
      <w:pPr>
        <w:pStyle w:val="Heading1"/>
        <w:spacing w:after="120"/>
      </w:pPr>
      <w:r w:rsidRPr="007D5444">
        <w:t>Services</w:t>
      </w:r>
    </w:p>
    <w:p w14:paraId="6452A044" w14:textId="21E0594B" w:rsidR="000C560F" w:rsidRPr="007D5444" w:rsidRDefault="002527EE" w:rsidP="00C649AE">
      <w:pPr>
        <w:pStyle w:val="ListParagraph"/>
        <w:numPr>
          <w:ilvl w:val="0"/>
          <w:numId w:val="6"/>
        </w:numPr>
        <w:spacing w:before="200"/>
        <w:rPr>
          <w:rStyle w:val="Hyperlink"/>
          <w:rFonts w:ascii="Arial" w:hAnsi="Arial" w:cs="Arial"/>
          <w:color w:val="auto"/>
          <w:sz w:val="28"/>
          <w:szCs w:val="28"/>
          <w:u w:val="none"/>
        </w:rPr>
      </w:pPr>
      <w:hyperlink r:id="rId14" w:history="1">
        <w:r w:rsidR="000C560F" w:rsidRPr="007D5444">
          <w:rPr>
            <w:rStyle w:val="Hyperlink"/>
            <w:rFonts w:ascii="Arial" w:hAnsi="Arial" w:cs="Arial"/>
            <w:b/>
            <w:sz w:val="28"/>
            <w:szCs w:val="28"/>
          </w:rPr>
          <w:t>CareerOneStop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06056C" w:rsidRPr="007D5444">
        <w:t xml:space="preserve"> </w:t>
      </w:r>
      <w:r w:rsidR="000C560F" w:rsidRPr="007D5444">
        <w:rPr>
          <w:rStyle w:val="Hyperlink"/>
          <w:rFonts w:ascii="Arial" w:hAnsi="Arial" w:cs="Arial"/>
          <w:color w:val="auto"/>
          <w:sz w:val="28"/>
          <w:szCs w:val="28"/>
          <w:u w:val="none"/>
        </w:rPr>
        <w:t>Find job centers in your community</w:t>
      </w:r>
    </w:p>
    <w:p w14:paraId="4E310066" w14:textId="52CC5472" w:rsidR="002D2730" w:rsidRPr="007D5444" w:rsidRDefault="002527EE" w:rsidP="00C649AE">
      <w:pPr>
        <w:pStyle w:val="ListParagraph"/>
        <w:numPr>
          <w:ilvl w:val="0"/>
          <w:numId w:val="6"/>
        </w:numPr>
        <w:spacing w:before="200"/>
        <w:rPr>
          <w:rFonts w:ascii="Arial" w:hAnsi="Arial" w:cs="Arial"/>
          <w:sz w:val="28"/>
          <w:szCs w:val="28"/>
        </w:rPr>
      </w:pPr>
      <w:hyperlink r:id="rId15" w:history="1">
        <w:r w:rsidR="002D2730" w:rsidRPr="007D5444">
          <w:rPr>
            <w:rStyle w:val="Hyperlink"/>
            <w:rFonts w:ascii="Arial" w:hAnsi="Arial" w:cs="Arial"/>
            <w:b/>
            <w:sz w:val="28"/>
            <w:szCs w:val="28"/>
          </w:rPr>
          <w:t>State V</w:t>
        </w:r>
        <w:r w:rsidR="006C2D60" w:rsidRPr="007D5444">
          <w:rPr>
            <w:rStyle w:val="Hyperlink"/>
            <w:rFonts w:ascii="Arial" w:hAnsi="Arial" w:cs="Arial"/>
            <w:b/>
            <w:sz w:val="28"/>
            <w:szCs w:val="28"/>
          </w:rPr>
          <w:t xml:space="preserve">ocational </w:t>
        </w:r>
        <w:r w:rsidR="002D2730" w:rsidRPr="007D5444">
          <w:rPr>
            <w:rStyle w:val="Hyperlink"/>
            <w:rFonts w:ascii="Arial" w:hAnsi="Arial" w:cs="Arial"/>
            <w:b/>
            <w:sz w:val="28"/>
            <w:szCs w:val="28"/>
          </w:rPr>
          <w:t>Rehabilitation</w:t>
        </w:r>
        <w:r w:rsidR="004A75EF" w:rsidRPr="007D5444">
          <w:rPr>
            <w:rStyle w:val="Hyperlink"/>
            <w:rFonts w:ascii="Arial" w:hAnsi="Arial" w:cs="Arial"/>
            <w:b/>
            <w:sz w:val="28"/>
            <w:szCs w:val="28"/>
          </w:rPr>
          <w:t xml:space="preserve"> (VR)</w:t>
        </w:r>
        <w:r w:rsidR="002D2730" w:rsidRPr="007D5444">
          <w:rPr>
            <w:rStyle w:val="Hyperlink"/>
            <w:rFonts w:ascii="Arial" w:hAnsi="Arial" w:cs="Arial"/>
            <w:b/>
            <w:sz w:val="28"/>
            <w:szCs w:val="28"/>
          </w:rPr>
          <w:t xml:space="preserve"> Agencies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06056C" w:rsidRPr="007D5444">
        <w:t xml:space="preserve"> </w:t>
      </w:r>
      <w:r w:rsidR="004A75EF" w:rsidRPr="007D5444">
        <w:rPr>
          <w:rFonts w:ascii="Arial" w:hAnsi="Arial" w:cs="Arial"/>
          <w:sz w:val="28"/>
          <w:szCs w:val="28"/>
        </w:rPr>
        <w:t>Contact information for VR agencies in the United States</w:t>
      </w:r>
    </w:p>
    <w:p w14:paraId="764C53DA" w14:textId="5A2B686F" w:rsidR="00A53D0A" w:rsidRPr="007D5444" w:rsidRDefault="002527EE" w:rsidP="00C649AE">
      <w:pPr>
        <w:pStyle w:val="ListParagraph"/>
        <w:numPr>
          <w:ilvl w:val="0"/>
          <w:numId w:val="6"/>
        </w:numPr>
        <w:spacing w:before="200"/>
        <w:rPr>
          <w:rFonts w:ascii="Arial" w:hAnsi="Arial" w:cs="Arial"/>
          <w:sz w:val="28"/>
          <w:szCs w:val="28"/>
        </w:rPr>
      </w:pPr>
      <w:hyperlink r:id="rId16" w:history="1">
        <w:r w:rsidR="00A53D0A" w:rsidRPr="007D5444">
          <w:rPr>
            <w:rStyle w:val="Hyperlink"/>
            <w:rFonts w:ascii="Arial" w:hAnsi="Arial" w:cs="Arial"/>
            <w:b/>
            <w:sz w:val="28"/>
            <w:szCs w:val="28"/>
          </w:rPr>
          <w:t>National Industries for the Blind (NIB)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06056C" w:rsidRPr="007D5444">
        <w:t xml:space="preserve"> </w:t>
      </w:r>
      <w:r w:rsidR="00A53D0A" w:rsidRPr="007D5444">
        <w:rPr>
          <w:rFonts w:ascii="Arial" w:hAnsi="Arial" w:cs="Arial"/>
          <w:sz w:val="28"/>
          <w:szCs w:val="28"/>
        </w:rPr>
        <w:t>Career opportunities for people with visual impairments</w:t>
      </w:r>
    </w:p>
    <w:p w14:paraId="7C21198A" w14:textId="12C81D2A" w:rsidR="00A53D0A" w:rsidRPr="007D5444" w:rsidRDefault="002527EE" w:rsidP="00C649AE">
      <w:pPr>
        <w:pStyle w:val="ListParagraph"/>
        <w:numPr>
          <w:ilvl w:val="0"/>
          <w:numId w:val="6"/>
        </w:numPr>
        <w:spacing w:before="200"/>
        <w:rPr>
          <w:rFonts w:ascii="Arial" w:hAnsi="Arial" w:cs="Arial"/>
          <w:sz w:val="30"/>
          <w:szCs w:val="30"/>
        </w:rPr>
      </w:pPr>
      <w:hyperlink r:id="rId17" w:history="1">
        <w:r w:rsidR="0012448B" w:rsidRPr="007D5444">
          <w:rPr>
            <w:rStyle w:val="Hyperlink"/>
            <w:rFonts w:ascii="Arial" w:hAnsi="Arial" w:cs="Arial"/>
            <w:b/>
            <w:sz w:val="28"/>
            <w:szCs w:val="28"/>
          </w:rPr>
          <w:t>Getting Hired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06056C" w:rsidRPr="007D5444">
        <w:t xml:space="preserve"> </w:t>
      </w:r>
      <w:r w:rsidR="0012448B" w:rsidRPr="007D5444">
        <w:rPr>
          <w:rFonts w:ascii="Arial" w:hAnsi="Arial" w:cs="Arial"/>
          <w:sz w:val="28"/>
          <w:szCs w:val="28"/>
        </w:rPr>
        <w:t>A job board for people with disabilities in the United States</w:t>
      </w:r>
    </w:p>
    <w:p w14:paraId="7F1B74FD" w14:textId="6354C502" w:rsidR="008621C1" w:rsidRPr="007D5444" w:rsidRDefault="002527EE" w:rsidP="00C649AE">
      <w:pPr>
        <w:pStyle w:val="ListParagraph"/>
        <w:numPr>
          <w:ilvl w:val="0"/>
          <w:numId w:val="6"/>
        </w:numPr>
        <w:spacing w:before="200"/>
        <w:rPr>
          <w:rFonts w:ascii="Arial" w:hAnsi="Arial" w:cs="Arial"/>
          <w:sz w:val="30"/>
          <w:szCs w:val="30"/>
        </w:rPr>
      </w:pPr>
      <w:hyperlink r:id="rId18" w:history="1">
        <w:r w:rsidR="008621C1" w:rsidRPr="007D5444">
          <w:rPr>
            <w:rStyle w:val="Hyperlink"/>
            <w:rFonts w:ascii="Arial" w:hAnsi="Arial" w:cs="Arial"/>
            <w:b/>
            <w:sz w:val="28"/>
            <w:szCs w:val="28"/>
          </w:rPr>
          <w:t>Ticket to Work Service Providers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06056C" w:rsidRPr="007D5444">
        <w:t xml:space="preserve"> </w:t>
      </w:r>
      <w:r w:rsidR="008621C1" w:rsidRPr="007D5444">
        <w:rPr>
          <w:rFonts w:ascii="Arial" w:hAnsi="Arial" w:cs="Arial"/>
          <w:bCs/>
          <w:sz w:val="28"/>
          <w:szCs w:val="28"/>
        </w:rPr>
        <w:t xml:space="preserve">Employment support for </w:t>
      </w:r>
      <w:r w:rsidR="0012448B" w:rsidRPr="007D5444">
        <w:rPr>
          <w:rFonts w:ascii="Arial" w:hAnsi="Arial" w:cs="Arial"/>
          <w:bCs/>
          <w:sz w:val="28"/>
          <w:szCs w:val="28"/>
        </w:rPr>
        <w:t xml:space="preserve">people who receive </w:t>
      </w:r>
      <w:r w:rsidR="008621C1" w:rsidRPr="007D5444">
        <w:rPr>
          <w:rFonts w:ascii="Arial" w:hAnsi="Arial" w:cs="Arial"/>
          <w:bCs/>
          <w:sz w:val="28"/>
          <w:szCs w:val="28"/>
        </w:rPr>
        <w:t>Social Security disability benefi</w:t>
      </w:r>
      <w:r w:rsidR="0012448B" w:rsidRPr="007D5444">
        <w:rPr>
          <w:rFonts w:ascii="Arial" w:hAnsi="Arial" w:cs="Arial"/>
          <w:bCs/>
          <w:sz w:val="28"/>
          <w:szCs w:val="28"/>
        </w:rPr>
        <w:t>t</w:t>
      </w:r>
      <w:r w:rsidR="008621C1" w:rsidRPr="007D5444">
        <w:rPr>
          <w:rFonts w:ascii="Arial" w:hAnsi="Arial" w:cs="Arial"/>
          <w:bCs/>
          <w:sz w:val="28"/>
          <w:szCs w:val="28"/>
        </w:rPr>
        <w:t>s</w:t>
      </w:r>
    </w:p>
    <w:p w14:paraId="51034152" w14:textId="04B6D366" w:rsidR="00F672D4" w:rsidRPr="007D5444" w:rsidRDefault="002527EE" w:rsidP="00C649AE">
      <w:pPr>
        <w:pStyle w:val="ListParagraph"/>
        <w:numPr>
          <w:ilvl w:val="0"/>
          <w:numId w:val="6"/>
        </w:numPr>
        <w:spacing w:before="200"/>
        <w:rPr>
          <w:rFonts w:ascii="Arial" w:hAnsi="Arial" w:cs="Arial"/>
          <w:sz w:val="30"/>
          <w:szCs w:val="30"/>
        </w:rPr>
      </w:pPr>
      <w:hyperlink r:id="rId19" w:history="1">
        <w:r w:rsidR="00F672D4" w:rsidRPr="007D5444">
          <w:rPr>
            <w:rStyle w:val="Hyperlink"/>
            <w:rFonts w:ascii="Arial" w:hAnsi="Arial" w:cs="Arial"/>
            <w:b/>
            <w:sz w:val="28"/>
            <w:szCs w:val="28"/>
          </w:rPr>
          <w:t>Aira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06056C" w:rsidRPr="007D5444">
        <w:t xml:space="preserve"> </w:t>
      </w:r>
      <w:r w:rsidR="00BE32BA" w:rsidRPr="007D5444">
        <w:rPr>
          <w:rFonts w:ascii="Arial" w:hAnsi="Arial" w:cs="Arial"/>
          <w:sz w:val="28"/>
          <w:szCs w:val="28"/>
        </w:rPr>
        <w:t>F</w:t>
      </w:r>
      <w:r w:rsidR="007B2575" w:rsidRPr="007D5444">
        <w:rPr>
          <w:rFonts w:ascii="Arial" w:hAnsi="Arial" w:cs="Arial"/>
          <w:sz w:val="28"/>
          <w:szCs w:val="28"/>
        </w:rPr>
        <w:t>ree remote assistance for job</w:t>
      </w:r>
      <w:r w:rsidR="00FC284A" w:rsidRPr="007D5444">
        <w:rPr>
          <w:rFonts w:ascii="Arial" w:hAnsi="Arial" w:cs="Arial"/>
          <w:sz w:val="28"/>
          <w:szCs w:val="28"/>
        </w:rPr>
        <w:t xml:space="preserve"> </w:t>
      </w:r>
      <w:r w:rsidR="007B2575" w:rsidRPr="007D5444">
        <w:rPr>
          <w:rFonts w:ascii="Arial" w:hAnsi="Arial" w:cs="Arial"/>
          <w:sz w:val="28"/>
          <w:szCs w:val="28"/>
        </w:rPr>
        <w:t>search tasks</w:t>
      </w:r>
    </w:p>
    <w:p w14:paraId="56AED486" w14:textId="2D7AB206" w:rsidR="00FA1657" w:rsidRPr="007D5444" w:rsidRDefault="002527EE" w:rsidP="00C649AE">
      <w:pPr>
        <w:pStyle w:val="ListParagraph"/>
        <w:numPr>
          <w:ilvl w:val="0"/>
          <w:numId w:val="6"/>
        </w:numPr>
        <w:spacing w:before="200"/>
        <w:rPr>
          <w:rFonts w:ascii="Arial" w:hAnsi="Arial" w:cs="Arial"/>
          <w:sz w:val="28"/>
          <w:szCs w:val="28"/>
        </w:rPr>
      </w:pPr>
      <w:hyperlink r:id="rId20" w:history="1">
        <w:r w:rsidR="00FA1657" w:rsidRPr="007D5444">
          <w:rPr>
            <w:rStyle w:val="Hyperlink"/>
            <w:rFonts w:ascii="Arial" w:hAnsi="Arial" w:cs="Arial"/>
            <w:b/>
            <w:sz w:val="28"/>
            <w:szCs w:val="28"/>
          </w:rPr>
          <w:t>USA Jobs</w:t>
        </w:r>
      </w:hyperlink>
      <w:r w:rsidR="00FC284A" w:rsidRPr="007D5444">
        <w:rPr>
          <w:rFonts w:ascii="Arial" w:hAnsi="Arial" w:cs="Arial"/>
          <w:b/>
          <w:bCs/>
          <w:sz w:val="28"/>
          <w:szCs w:val="28"/>
        </w:rPr>
        <w:t>:</w:t>
      </w:r>
      <w:r w:rsidR="0006056C" w:rsidRPr="007D5444">
        <w:t xml:space="preserve"> </w:t>
      </w:r>
      <w:r w:rsidR="00FA1657" w:rsidRPr="007D5444">
        <w:rPr>
          <w:rFonts w:ascii="Arial" w:hAnsi="Arial" w:cs="Arial"/>
          <w:sz w:val="28"/>
          <w:szCs w:val="28"/>
        </w:rPr>
        <w:t>Information about hiring persons with disabilities for federal jobs through the Schedule A Hiring Authority</w:t>
      </w:r>
    </w:p>
    <w:p w14:paraId="6CB7419B" w14:textId="151BA171" w:rsidR="000D6AA8" w:rsidRPr="007D5444" w:rsidRDefault="000D6AA8" w:rsidP="00C649AE">
      <w:pPr>
        <w:pStyle w:val="Heading1"/>
        <w:spacing w:after="120"/>
      </w:pPr>
      <w:r w:rsidRPr="007D5444">
        <w:t>Transportation</w:t>
      </w:r>
    </w:p>
    <w:p w14:paraId="243A385D" w14:textId="7FCDCC18" w:rsidR="00F16B46" w:rsidRPr="007D5444" w:rsidRDefault="002527EE" w:rsidP="00C649AE">
      <w:pPr>
        <w:pStyle w:val="ListParagraph"/>
        <w:numPr>
          <w:ilvl w:val="0"/>
          <w:numId w:val="6"/>
        </w:numPr>
        <w:spacing w:before="200"/>
        <w:rPr>
          <w:rFonts w:ascii="Arial" w:hAnsi="Arial" w:cs="Arial"/>
          <w:b/>
          <w:sz w:val="28"/>
          <w:szCs w:val="28"/>
          <w:u w:val="single"/>
        </w:rPr>
      </w:pPr>
      <w:hyperlink r:id="rId21" w:history="1">
        <w:r w:rsidR="000D6AA8" w:rsidRPr="007D5444">
          <w:rPr>
            <w:rStyle w:val="Hyperlink"/>
            <w:rFonts w:ascii="Arial" w:hAnsi="Arial" w:cs="Arial"/>
            <w:b/>
            <w:sz w:val="28"/>
            <w:szCs w:val="28"/>
          </w:rPr>
          <w:t>Transportation Guide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7C06A7" w:rsidRPr="007D5444">
        <w:t xml:space="preserve"> </w:t>
      </w:r>
      <w:r w:rsidR="000D6AA8" w:rsidRPr="007D5444">
        <w:rPr>
          <w:rStyle w:val="Hyperlink"/>
          <w:rFonts w:ascii="Arial" w:hAnsi="Arial" w:cs="Arial"/>
          <w:color w:val="auto"/>
          <w:sz w:val="28"/>
          <w:szCs w:val="28"/>
          <w:u w:val="none"/>
        </w:rPr>
        <w:t xml:space="preserve">Information about finding and using transportation options </w:t>
      </w:r>
      <w:r w:rsidR="0068777F" w:rsidRPr="007D5444">
        <w:rPr>
          <w:rStyle w:val="Hyperlink"/>
          <w:rFonts w:ascii="Arial" w:hAnsi="Arial" w:cs="Arial"/>
          <w:color w:val="auto"/>
          <w:sz w:val="28"/>
          <w:szCs w:val="28"/>
          <w:u w:val="none"/>
        </w:rPr>
        <w:t>for work</w:t>
      </w:r>
    </w:p>
    <w:p w14:paraId="66AD66C5" w14:textId="600D351B" w:rsidR="000C3ADC" w:rsidRPr="007D5444" w:rsidRDefault="000C3ADC" w:rsidP="00C649AE">
      <w:pPr>
        <w:pStyle w:val="Heading1"/>
        <w:spacing w:after="120"/>
      </w:pPr>
      <w:r w:rsidRPr="007D5444">
        <w:lastRenderedPageBreak/>
        <w:t>Disclosure and Accommodations</w:t>
      </w:r>
    </w:p>
    <w:p w14:paraId="254C84B6" w14:textId="7D2F8BB5" w:rsidR="000C3ADC" w:rsidRPr="007D5444" w:rsidRDefault="002527EE" w:rsidP="00C649AE">
      <w:pPr>
        <w:pStyle w:val="ListParagraph"/>
        <w:numPr>
          <w:ilvl w:val="0"/>
          <w:numId w:val="5"/>
        </w:numPr>
        <w:spacing w:before="200"/>
        <w:rPr>
          <w:rFonts w:ascii="Arial" w:hAnsi="Arial" w:cs="Arial"/>
          <w:sz w:val="28"/>
          <w:szCs w:val="28"/>
        </w:rPr>
      </w:pPr>
      <w:hyperlink r:id="rId22" w:history="1">
        <w:r w:rsidR="000C3ADC" w:rsidRPr="007D5444">
          <w:rPr>
            <w:rStyle w:val="Hyperlink"/>
            <w:rFonts w:ascii="Arial" w:hAnsi="Arial" w:cs="Arial"/>
            <w:b/>
            <w:sz w:val="28"/>
            <w:szCs w:val="28"/>
          </w:rPr>
          <w:t>ADA Fact Sheet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7C06A7" w:rsidRPr="007D5444">
        <w:t xml:space="preserve"> </w:t>
      </w:r>
      <w:r w:rsidR="000C3ADC" w:rsidRPr="007D5444">
        <w:rPr>
          <w:rStyle w:val="Hyperlink"/>
          <w:rFonts w:ascii="Arial" w:hAnsi="Arial" w:cs="Arial"/>
          <w:color w:val="auto"/>
          <w:sz w:val="28"/>
          <w:szCs w:val="28"/>
          <w:u w:val="none"/>
        </w:rPr>
        <w:t>Learn about requesting reasonable accommodations, undue hardship, and more</w:t>
      </w:r>
    </w:p>
    <w:p w14:paraId="038BF83D" w14:textId="2680491E" w:rsidR="000C3ADC" w:rsidRPr="007D5444" w:rsidRDefault="002527EE" w:rsidP="00C649AE">
      <w:pPr>
        <w:pStyle w:val="ListParagraph"/>
        <w:numPr>
          <w:ilvl w:val="0"/>
          <w:numId w:val="5"/>
        </w:numPr>
        <w:spacing w:before="200"/>
        <w:rPr>
          <w:rFonts w:ascii="Arial" w:hAnsi="Arial" w:cs="Arial"/>
          <w:sz w:val="28"/>
          <w:szCs w:val="28"/>
        </w:rPr>
      </w:pPr>
      <w:hyperlink r:id="rId23" w:history="1">
        <w:r w:rsidR="000C3ADC" w:rsidRPr="007D5444">
          <w:rPr>
            <w:rStyle w:val="Hyperlink"/>
            <w:rFonts w:ascii="Arial" w:hAnsi="Arial" w:cs="Arial"/>
            <w:b/>
            <w:sz w:val="28"/>
            <w:szCs w:val="28"/>
          </w:rPr>
          <w:t>Job Accommodation Network (JAN)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0C3ADC" w:rsidRPr="007D5444">
        <w:rPr>
          <w:rFonts w:ascii="Arial" w:hAnsi="Arial" w:cs="Arial"/>
          <w:sz w:val="28"/>
          <w:szCs w:val="28"/>
        </w:rPr>
        <w:t xml:space="preserve"> </w:t>
      </w:r>
      <w:hyperlink r:id="rId24" w:history="1"/>
      <w:r w:rsidR="000C3ADC" w:rsidRPr="007D5444">
        <w:rPr>
          <w:rStyle w:val="Hyperlink"/>
          <w:rFonts w:ascii="Arial" w:hAnsi="Arial" w:cs="Arial"/>
          <w:color w:val="auto"/>
          <w:sz w:val="28"/>
          <w:szCs w:val="28"/>
          <w:u w:val="none"/>
        </w:rPr>
        <w:t xml:space="preserve">Information and examples of </w:t>
      </w:r>
      <w:r w:rsidR="007C06A7" w:rsidRPr="007D5444">
        <w:rPr>
          <w:rStyle w:val="Hyperlink"/>
          <w:rFonts w:ascii="Arial" w:hAnsi="Arial" w:cs="Arial"/>
          <w:color w:val="auto"/>
          <w:sz w:val="28"/>
          <w:szCs w:val="28"/>
          <w:u w:val="none"/>
        </w:rPr>
        <w:t xml:space="preserve">workplace </w:t>
      </w:r>
      <w:r w:rsidR="000C3ADC" w:rsidRPr="007D5444">
        <w:rPr>
          <w:rStyle w:val="Hyperlink"/>
          <w:rFonts w:ascii="Arial" w:hAnsi="Arial" w:cs="Arial"/>
          <w:color w:val="auto"/>
          <w:sz w:val="28"/>
          <w:szCs w:val="28"/>
          <w:u w:val="none"/>
        </w:rPr>
        <w:t>accommodations for persons with disabilities</w:t>
      </w:r>
    </w:p>
    <w:p w14:paraId="04B1A103" w14:textId="05B953B3" w:rsidR="00A855AC" w:rsidRPr="007D5444" w:rsidRDefault="00EB64EF" w:rsidP="00C649AE">
      <w:pPr>
        <w:pStyle w:val="Heading1"/>
        <w:spacing w:after="120"/>
      </w:pPr>
      <w:r w:rsidRPr="007D5444">
        <w:t xml:space="preserve">Online </w:t>
      </w:r>
      <w:r w:rsidR="000C560F" w:rsidRPr="007D5444">
        <w:t>Courses for Job Seekers</w:t>
      </w:r>
      <w:bookmarkStart w:id="0" w:name="_GoBack"/>
      <w:bookmarkEnd w:id="0"/>
    </w:p>
    <w:p w14:paraId="08636508" w14:textId="7C2A220C" w:rsidR="000C560F" w:rsidRPr="007D5444" w:rsidRDefault="002527EE" w:rsidP="00C649AE">
      <w:pPr>
        <w:pStyle w:val="ListParagraph"/>
        <w:numPr>
          <w:ilvl w:val="0"/>
          <w:numId w:val="7"/>
        </w:numPr>
        <w:spacing w:before="200"/>
        <w:rPr>
          <w:rFonts w:ascii="Arial" w:hAnsi="Arial" w:cs="Arial"/>
          <w:sz w:val="28"/>
          <w:szCs w:val="28"/>
        </w:rPr>
      </w:pPr>
      <w:hyperlink r:id="rId25" w:history="1">
        <w:r w:rsidR="000C560F" w:rsidRPr="007D5444">
          <w:rPr>
            <w:rStyle w:val="Hyperlink"/>
            <w:rFonts w:ascii="Arial" w:hAnsi="Arial" w:cs="Arial"/>
            <w:b/>
            <w:sz w:val="28"/>
            <w:szCs w:val="28"/>
          </w:rPr>
          <w:t>Career Advantage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657694" w:rsidRPr="007D5444">
        <w:t xml:space="preserve"> </w:t>
      </w:r>
      <w:r w:rsidR="000C560F" w:rsidRPr="007D5444">
        <w:rPr>
          <w:rFonts w:ascii="Arial" w:hAnsi="Arial" w:cs="Arial"/>
          <w:sz w:val="28"/>
          <w:szCs w:val="28"/>
        </w:rPr>
        <w:t>Free course from the NRTC on Blindness and Low Vision</w:t>
      </w:r>
    </w:p>
    <w:p w14:paraId="0900E61B" w14:textId="4D25DAED" w:rsidR="000C560F" w:rsidRPr="007D5444" w:rsidRDefault="002527EE" w:rsidP="00C649AE">
      <w:pPr>
        <w:pStyle w:val="ListParagraph"/>
        <w:numPr>
          <w:ilvl w:val="0"/>
          <w:numId w:val="7"/>
        </w:numPr>
        <w:spacing w:before="200"/>
        <w:rPr>
          <w:rFonts w:ascii="Arial" w:hAnsi="Arial" w:cs="Arial"/>
          <w:sz w:val="28"/>
          <w:szCs w:val="28"/>
        </w:rPr>
      </w:pPr>
      <w:hyperlink r:id="rId26" w:history="1">
        <w:r w:rsidR="000C560F" w:rsidRPr="007D5444">
          <w:rPr>
            <w:rStyle w:val="Hyperlink"/>
            <w:rFonts w:ascii="Arial" w:hAnsi="Arial" w:cs="Arial"/>
            <w:b/>
            <w:sz w:val="28"/>
            <w:szCs w:val="28"/>
          </w:rPr>
          <w:t>Hadley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657694" w:rsidRPr="007D5444">
        <w:t xml:space="preserve"> </w:t>
      </w:r>
      <w:r w:rsidR="000C560F" w:rsidRPr="007D5444">
        <w:rPr>
          <w:rFonts w:ascii="Arial" w:hAnsi="Arial" w:cs="Arial"/>
          <w:sz w:val="28"/>
          <w:szCs w:val="28"/>
        </w:rPr>
        <w:t>Free courses on topics</w:t>
      </w:r>
      <w:r w:rsidR="00C42708" w:rsidRPr="007D5444">
        <w:rPr>
          <w:rFonts w:ascii="Arial" w:hAnsi="Arial" w:cs="Arial"/>
          <w:sz w:val="28"/>
          <w:szCs w:val="28"/>
        </w:rPr>
        <w:t xml:space="preserve"> such as self-employment</w:t>
      </w:r>
      <w:r w:rsidR="000C560F" w:rsidRPr="007D5444">
        <w:rPr>
          <w:rFonts w:ascii="Arial" w:hAnsi="Arial" w:cs="Arial"/>
          <w:sz w:val="28"/>
          <w:szCs w:val="28"/>
        </w:rPr>
        <w:t>, technology, blindness skills, and more</w:t>
      </w:r>
    </w:p>
    <w:p w14:paraId="0579C9A0" w14:textId="77691699" w:rsidR="00EF02B8" w:rsidRPr="007D5444" w:rsidRDefault="002527EE" w:rsidP="00C649AE">
      <w:pPr>
        <w:pStyle w:val="ListParagraph"/>
        <w:numPr>
          <w:ilvl w:val="0"/>
          <w:numId w:val="7"/>
        </w:numPr>
        <w:spacing w:before="200"/>
        <w:rPr>
          <w:rFonts w:ascii="Arial" w:hAnsi="Arial" w:cs="Arial"/>
          <w:sz w:val="28"/>
          <w:szCs w:val="28"/>
        </w:rPr>
      </w:pPr>
      <w:hyperlink r:id="rId27" w:history="1">
        <w:r w:rsidR="00EF02B8" w:rsidRPr="007D5444">
          <w:rPr>
            <w:rStyle w:val="Hyperlink"/>
            <w:rFonts w:ascii="Arial" w:hAnsi="Arial" w:cs="Arial"/>
            <w:b/>
            <w:sz w:val="28"/>
            <w:szCs w:val="28"/>
          </w:rPr>
          <w:t>The Job Seeker’s Toolkit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657694" w:rsidRPr="007D5444">
        <w:t xml:space="preserve"> </w:t>
      </w:r>
      <w:r w:rsidR="00EF02B8" w:rsidRPr="007D5444">
        <w:rPr>
          <w:rFonts w:ascii="Arial" w:hAnsi="Arial" w:cs="Arial"/>
          <w:sz w:val="28"/>
          <w:szCs w:val="28"/>
        </w:rPr>
        <w:t>Free course on career exploration and job seeking skills</w:t>
      </w:r>
    </w:p>
    <w:p w14:paraId="676D0EEA" w14:textId="484372FE" w:rsidR="000C560F" w:rsidRPr="007D5444" w:rsidRDefault="000C560F" w:rsidP="00C649AE">
      <w:pPr>
        <w:pStyle w:val="Heading1"/>
        <w:spacing w:after="120"/>
      </w:pPr>
      <w:r w:rsidRPr="007D5444">
        <w:t>Additional Resources for Transition-Age Youth</w:t>
      </w:r>
    </w:p>
    <w:p w14:paraId="335F2AC6" w14:textId="75049C8D" w:rsidR="00847D00" w:rsidRPr="007D5444" w:rsidRDefault="002527EE" w:rsidP="00C649AE">
      <w:pPr>
        <w:pStyle w:val="ListParagraph"/>
        <w:numPr>
          <w:ilvl w:val="0"/>
          <w:numId w:val="9"/>
        </w:numPr>
        <w:spacing w:before="200" w:afterLines="200" w:after="480"/>
        <w:rPr>
          <w:rFonts w:ascii="Arial" w:hAnsi="Arial" w:cs="Arial"/>
          <w:sz w:val="28"/>
          <w:szCs w:val="28"/>
        </w:rPr>
      </w:pPr>
      <w:hyperlink r:id="rId28" w:history="1">
        <w:r w:rsidR="00847D00" w:rsidRPr="007D5444">
          <w:rPr>
            <w:rStyle w:val="Hyperlink"/>
            <w:rFonts w:ascii="Arial" w:hAnsi="Arial" w:cs="Arial"/>
            <w:b/>
            <w:sz w:val="28"/>
            <w:szCs w:val="28"/>
          </w:rPr>
          <w:t>National Collaborative on Workforce and Disability for Youth (NCWD</w:t>
        </w:r>
        <w:r w:rsidR="00397C97" w:rsidRPr="007D5444">
          <w:rPr>
            <w:rStyle w:val="Hyperlink"/>
            <w:rFonts w:ascii="Arial" w:hAnsi="Arial" w:cs="Arial"/>
            <w:b/>
            <w:sz w:val="28"/>
            <w:szCs w:val="28"/>
          </w:rPr>
          <w:t xml:space="preserve"> for </w:t>
        </w:r>
        <w:r w:rsidR="00847D00" w:rsidRPr="007D5444">
          <w:rPr>
            <w:rStyle w:val="Hyperlink"/>
            <w:rFonts w:ascii="Arial" w:hAnsi="Arial" w:cs="Arial"/>
            <w:b/>
            <w:sz w:val="28"/>
            <w:szCs w:val="28"/>
          </w:rPr>
          <w:t>Youth)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657694" w:rsidRPr="007D5444">
        <w:t xml:space="preserve"> </w:t>
      </w:r>
      <w:r w:rsidR="00847D00" w:rsidRPr="007D5444">
        <w:rPr>
          <w:rFonts w:ascii="Arial" w:hAnsi="Arial" w:cs="Arial"/>
          <w:sz w:val="28"/>
          <w:szCs w:val="28"/>
        </w:rPr>
        <w:t>Employment resources for youth with disabilities</w:t>
      </w:r>
    </w:p>
    <w:p w14:paraId="5DE21B85" w14:textId="6EED36AB" w:rsidR="000C560F" w:rsidRPr="007D5444" w:rsidRDefault="002527EE" w:rsidP="00C649AE">
      <w:pPr>
        <w:pStyle w:val="ListParagraph"/>
        <w:numPr>
          <w:ilvl w:val="0"/>
          <w:numId w:val="9"/>
        </w:numPr>
        <w:spacing w:before="200" w:afterLines="200" w:after="480"/>
        <w:rPr>
          <w:rStyle w:val="Hyperlink"/>
          <w:rFonts w:ascii="Arial" w:hAnsi="Arial" w:cs="Arial"/>
          <w:sz w:val="28"/>
          <w:szCs w:val="28"/>
        </w:rPr>
      </w:pPr>
      <w:hyperlink r:id="rId29" w:history="1">
        <w:r w:rsidR="00847D00" w:rsidRPr="007D5444">
          <w:rPr>
            <w:rStyle w:val="Hyperlink"/>
            <w:rFonts w:ascii="Arial" w:hAnsi="Arial" w:cs="Arial"/>
            <w:b/>
            <w:sz w:val="28"/>
            <w:szCs w:val="28"/>
          </w:rPr>
          <w:t xml:space="preserve">The 411 on </w:t>
        </w:r>
        <w:r w:rsidR="000C560F" w:rsidRPr="007D5444">
          <w:rPr>
            <w:rStyle w:val="Hyperlink"/>
            <w:rFonts w:ascii="Arial" w:hAnsi="Arial" w:cs="Arial"/>
            <w:b/>
            <w:sz w:val="28"/>
            <w:szCs w:val="28"/>
          </w:rPr>
          <w:t>Disability Disclosure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657694" w:rsidRPr="007D5444">
        <w:t xml:space="preserve"> </w:t>
      </w:r>
      <w:r w:rsidR="005337C9" w:rsidRPr="007D5444">
        <w:rPr>
          <w:rStyle w:val="Hyperlink"/>
          <w:rFonts w:ascii="Arial" w:hAnsi="Arial" w:cs="Arial"/>
          <w:color w:val="auto"/>
          <w:sz w:val="28"/>
          <w:szCs w:val="28"/>
          <w:u w:val="none"/>
        </w:rPr>
        <w:t>A w</w:t>
      </w:r>
      <w:r w:rsidR="000C560F" w:rsidRPr="007D5444">
        <w:rPr>
          <w:rStyle w:val="Hyperlink"/>
          <w:rFonts w:ascii="Arial" w:hAnsi="Arial" w:cs="Arial"/>
          <w:color w:val="auto"/>
          <w:sz w:val="28"/>
          <w:szCs w:val="28"/>
          <w:u w:val="none"/>
        </w:rPr>
        <w:t>orkbook</w:t>
      </w:r>
      <w:r w:rsidR="00847D00" w:rsidRPr="007D5444">
        <w:rPr>
          <w:rStyle w:val="Hyperlink"/>
          <w:rFonts w:ascii="Arial" w:hAnsi="Arial" w:cs="Arial"/>
          <w:color w:val="auto"/>
          <w:sz w:val="28"/>
          <w:szCs w:val="28"/>
          <w:u w:val="none"/>
        </w:rPr>
        <w:t xml:space="preserve"> about disclosure from NCWD</w:t>
      </w:r>
      <w:r w:rsidR="00397C97" w:rsidRPr="007D5444">
        <w:rPr>
          <w:rStyle w:val="Hyperlink"/>
          <w:rFonts w:ascii="Arial" w:hAnsi="Arial" w:cs="Arial"/>
          <w:color w:val="auto"/>
          <w:sz w:val="28"/>
          <w:szCs w:val="28"/>
          <w:u w:val="none"/>
        </w:rPr>
        <w:t xml:space="preserve"> for </w:t>
      </w:r>
      <w:r w:rsidR="00847D00" w:rsidRPr="007D5444">
        <w:rPr>
          <w:rStyle w:val="Hyperlink"/>
          <w:rFonts w:ascii="Arial" w:hAnsi="Arial" w:cs="Arial"/>
          <w:color w:val="auto"/>
          <w:sz w:val="28"/>
          <w:szCs w:val="28"/>
          <w:u w:val="none"/>
        </w:rPr>
        <w:t>Youth</w:t>
      </w:r>
    </w:p>
    <w:p w14:paraId="748F85B9" w14:textId="6CDB8EEB" w:rsidR="00397C97" w:rsidRPr="007D5444" w:rsidRDefault="002527EE" w:rsidP="00C649AE">
      <w:pPr>
        <w:pStyle w:val="ListParagraph"/>
        <w:numPr>
          <w:ilvl w:val="0"/>
          <w:numId w:val="9"/>
        </w:numPr>
        <w:spacing w:before="200" w:afterLines="200" w:after="480"/>
        <w:rPr>
          <w:rFonts w:ascii="Arial" w:hAnsi="Arial" w:cs="Arial"/>
          <w:bCs/>
          <w:sz w:val="28"/>
          <w:szCs w:val="28"/>
        </w:rPr>
      </w:pPr>
      <w:hyperlink r:id="rId30" w:history="1">
        <w:r w:rsidR="006F4AC2" w:rsidRPr="007D5444">
          <w:rPr>
            <w:rStyle w:val="Hyperlink"/>
            <w:rFonts w:ascii="Arial" w:hAnsi="Arial" w:cs="Arial"/>
            <w:b/>
            <w:sz w:val="28"/>
            <w:szCs w:val="28"/>
          </w:rPr>
          <w:t>Supplemental Security Income (</w:t>
        </w:r>
        <w:r w:rsidR="00397C97" w:rsidRPr="007D5444">
          <w:rPr>
            <w:rStyle w:val="Hyperlink"/>
            <w:rFonts w:ascii="Arial" w:hAnsi="Arial" w:cs="Arial"/>
            <w:b/>
            <w:sz w:val="28"/>
            <w:szCs w:val="28"/>
          </w:rPr>
          <w:t>SSI</w:t>
        </w:r>
        <w:r w:rsidR="006F4AC2" w:rsidRPr="007D5444">
          <w:rPr>
            <w:rStyle w:val="Hyperlink"/>
            <w:rFonts w:ascii="Arial" w:hAnsi="Arial" w:cs="Arial"/>
            <w:b/>
            <w:sz w:val="28"/>
            <w:szCs w:val="28"/>
          </w:rPr>
          <w:t>)</w:t>
        </w:r>
        <w:r w:rsidR="00397C97" w:rsidRPr="007D5444">
          <w:rPr>
            <w:rStyle w:val="Hyperlink"/>
            <w:rFonts w:ascii="Arial" w:hAnsi="Arial" w:cs="Arial"/>
            <w:b/>
            <w:sz w:val="28"/>
            <w:szCs w:val="28"/>
          </w:rPr>
          <w:t xml:space="preserve"> and Work Fact Sheets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657694" w:rsidRPr="007D5444">
        <w:rPr>
          <w:rFonts w:ascii="Arial" w:hAnsi="Arial" w:cs="Arial"/>
          <w:bCs/>
          <w:sz w:val="28"/>
          <w:szCs w:val="28"/>
        </w:rPr>
        <w:t xml:space="preserve"> </w:t>
      </w:r>
      <w:r w:rsidR="0050226E" w:rsidRPr="007D5444">
        <w:rPr>
          <w:rFonts w:ascii="Arial" w:hAnsi="Arial" w:cs="Arial"/>
          <w:bCs/>
          <w:sz w:val="28"/>
          <w:szCs w:val="28"/>
        </w:rPr>
        <w:t>I</w:t>
      </w:r>
      <w:r w:rsidR="00397C97" w:rsidRPr="007D5444">
        <w:rPr>
          <w:rFonts w:ascii="Arial" w:hAnsi="Arial" w:cs="Arial"/>
          <w:bCs/>
          <w:sz w:val="28"/>
          <w:szCs w:val="28"/>
        </w:rPr>
        <w:t xml:space="preserve">nformation </w:t>
      </w:r>
      <w:r w:rsidR="0050226E" w:rsidRPr="007D5444">
        <w:rPr>
          <w:rFonts w:ascii="Arial" w:hAnsi="Arial" w:cs="Arial"/>
          <w:sz w:val="28"/>
          <w:szCs w:val="28"/>
        </w:rPr>
        <w:t>from the NRTC on Blindness and Low Vision</w:t>
      </w:r>
      <w:r w:rsidR="0050226E" w:rsidRPr="007D5444">
        <w:rPr>
          <w:rFonts w:ascii="Arial" w:hAnsi="Arial" w:cs="Arial"/>
          <w:bCs/>
          <w:sz w:val="28"/>
          <w:szCs w:val="28"/>
        </w:rPr>
        <w:t xml:space="preserve"> </w:t>
      </w:r>
      <w:r w:rsidR="00EB64EF" w:rsidRPr="007D5444">
        <w:rPr>
          <w:rFonts w:ascii="Arial" w:hAnsi="Arial" w:cs="Arial"/>
          <w:bCs/>
          <w:sz w:val="28"/>
          <w:szCs w:val="28"/>
        </w:rPr>
        <w:t>about working while receiving</w:t>
      </w:r>
      <w:r w:rsidR="0050226E" w:rsidRPr="007D5444">
        <w:rPr>
          <w:rFonts w:ascii="Arial" w:hAnsi="Arial" w:cs="Arial"/>
          <w:bCs/>
          <w:sz w:val="28"/>
          <w:szCs w:val="28"/>
        </w:rPr>
        <w:t xml:space="preserve"> SSI benefits</w:t>
      </w:r>
    </w:p>
    <w:p w14:paraId="68DE6C7F" w14:textId="0974853D" w:rsidR="00A0303C" w:rsidRPr="007D5444" w:rsidRDefault="002527EE" w:rsidP="00C649AE">
      <w:pPr>
        <w:pStyle w:val="ListParagraph"/>
        <w:numPr>
          <w:ilvl w:val="0"/>
          <w:numId w:val="8"/>
        </w:numPr>
        <w:spacing w:before="200" w:afterLines="200" w:after="480"/>
        <w:rPr>
          <w:rFonts w:ascii="Arial" w:hAnsi="Arial" w:cs="Arial"/>
          <w:sz w:val="28"/>
          <w:szCs w:val="28"/>
        </w:rPr>
      </w:pPr>
      <w:hyperlink r:id="rId31" w:history="1">
        <w:r w:rsidR="006C2D60" w:rsidRPr="007D5444">
          <w:rPr>
            <w:rStyle w:val="Hyperlink"/>
            <w:rFonts w:ascii="Arial" w:hAnsi="Arial" w:cs="Arial"/>
            <w:b/>
            <w:sz w:val="28"/>
            <w:szCs w:val="28"/>
          </w:rPr>
          <w:t>Transition Activity Calendar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657694" w:rsidRPr="007D5444">
        <w:t xml:space="preserve"> </w:t>
      </w:r>
      <w:r w:rsidR="006C2D60" w:rsidRPr="007D5444">
        <w:rPr>
          <w:rFonts w:ascii="Arial" w:hAnsi="Arial" w:cs="Arial"/>
          <w:sz w:val="28"/>
          <w:szCs w:val="28"/>
        </w:rPr>
        <w:t>Tasks for college preparation from the NRTC on Blindness and Low Vision</w:t>
      </w:r>
    </w:p>
    <w:p w14:paraId="563CB81D" w14:textId="0BD6DC16" w:rsidR="00D83B74" w:rsidRPr="007D5444" w:rsidRDefault="002527EE" w:rsidP="00C649AE">
      <w:pPr>
        <w:pStyle w:val="ListParagraph"/>
        <w:numPr>
          <w:ilvl w:val="0"/>
          <w:numId w:val="8"/>
        </w:numPr>
        <w:spacing w:before="200"/>
        <w:rPr>
          <w:rFonts w:ascii="Arial" w:hAnsi="Arial" w:cs="Arial"/>
          <w:sz w:val="28"/>
          <w:szCs w:val="28"/>
        </w:rPr>
      </w:pPr>
      <w:hyperlink r:id="rId32" w:history="1">
        <w:r w:rsidR="00D83B74" w:rsidRPr="007D5444">
          <w:rPr>
            <w:rStyle w:val="Hyperlink"/>
            <w:rFonts w:ascii="Arial" w:hAnsi="Arial" w:cs="Arial"/>
            <w:b/>
            <w:sz w:val="28"/>
            <w:szCs w:val="28"/>
          </w:rPr>
          <w:t>Soft Skills to Pay the Bills</w:t>
        </w:r>
        <w:r w:rsidR="00131DDD" w:rsidRPr="007D5444">
          <w:rPr>
            <w:rStyle w:val="Hyperlink"/>
            <w:rFonts w:ascii="Arial" w:hAnsi="Arial" w:cs="Arial"/>
            <w:b/>
            <w:sz w:val="28"/>
            <w:szCs w:val="28"/>
          </w:rPr>
          <w:t xml:space="preserve"> video series</w:t>
        </w:r>
      </w:hyperlink>
      <w:r w:rsidR="00FC284A" w:rsidRPr="007D5444">
        <w:rPr>
          <w:rFonts w:ascii="Arial" w:hAnsi="Arial" w:cs="Arial"/>
          <w:b/>
          <w:sz w:val="28"/>
          <w:szCs w:val="28"/>
        </w:rPr>
        <w:t>:</w:t>
      </w:r>
      <w:r w:rsidR="00657694" w:rsidRPr="007D5444">
        <w:t xml:space="preserve"> </w:t>
      </w:r>
      <w:r w:rsidR="00131DDD" w:rsidRPr="007D5444">
        <w:rPr>
          <w:rFonts w:ascii="Arial" w:hAnsi="Arial" w:cs="Arial"/>
          <w:bCs/>
          <w:sz w:val="28"/>
          <w:szCs w:val="28"/>
        </w:rPr>
        <w:t>Short videos about workplace readiness skills for youth with disabilities</w:t>
      </w:r>
    </w:p>
    <w:p w14:paraId="2D7AB506" w14:textId="4CC5F249" w:rsidR="00A855AC" w:rsidRPr="007D5444" w:rsidRDefault="00A855AC" w:rsidP="00C649AE">
      <w:pPr>
        <w:pStyle w:val="Heading1"/>
        <w:spacing w:after="120"/>
      </w:pPr>
      <w:r w:rsidRPr="007D5444">
        <w:t>Books</w:t>
      </w:r>
    </w:p>
    <w:p w14:paraId="36D90C25" w14:textId="6F555D61" w:rsidR="00A855AC" w:rsidRPr="007D5444" w:rsidRDefault="00A855AC" w:rsidP="00C649AE">
      <w:pPr>
        <w:pStyle w:val="ListParagraph"/>
        <w:numPr>
          <w:ilvl w:val="0"/>
          <w:numId w:val="9"/>
        </w:numPr>
        <w:spacing w:before="200"/>
        <w:rPr>
          <w:rFonts w:ascii="Arial" w:hAnsi="Arial" w:cs="Arial"/>
          <w:color w:val="000000" w:themeColor="text1"/>
          <w:sz w:val="28"/>
          <w:szCs w:val="28"/>
        </w:rPr>
      </w:pPr>
      <w:r w:rsidRPr="007D5444">
        <w:rPr>
          <w:rFonts w:ascii="Arial" w:hAnsi="Arial" w:cs="Arial"/>
          <w:i/>
          <w:color w:val="000000" w:themeColor="text1"/>
          <w:sz w:val="28"/>
          <w:szCs w:val="28"/>
        </w:rPr>
        <w:t xml:space="preserve">What </w:t>
      </w:r>
      <w:r w:rsidR="00526F98" w:rsidRPr="007D5444">
        <w:rPr>
          <w:rFonts w:ascii="Arial" w:hAnsi="Arial" w:cs="Arial"/>
          <w:i/>
          <w:color w:val="000000" w:themeColor="text1"/>
          <w:sz w:val="28"/>
          <w:szCs w:val="28"/>
        </w:rPr>
        <w:t>Color Is Your Parachute? 20</w:t>
      </w:r>
      <w:r w:rsidR="009474F9" w:rsidRPr="007D5444">
        <w:rPr>
          <w:rFonts w:ascii="Arial" w:hAnsi="Arial" w:cs="Arial"/>
          <w:i/>
          <w:color w:val="000000" w:themeColor="text1"/>
          <w:sz w:val="28"/>
          <w:szCs w:val="28"/>
        </w:rPr>
        <w:t>20</w:t>
      </w:r>
      <w:r w:rsidR="00526F98" w:rsidRPr="007D5444">
        <w:rPr>
          <w:rFonts w:ascii="Arial" w:hAnsi="Arial" w:cs="Arial"/>
          <w:i/>
          <w:color w:val="000000" w:themeColor="text1"/>
          <w:sz w:val="28"/>
          <w:szCs w:val="28"/>
        </w:rPr>
        <w:t xml:space="preserve">: </w:t>
      </w:r>
      <w:r w:rsidRPr="007D5444">
        <w:rPr>
          <w:rFonts w:ascii="Arial" w:hAnsi="Arial" w:cs="Arial"/>
          <w:i/>
          <w:color w:val="000000" w:themeColor="text1"/>
          <w:sz w:val="28"/>
          <w:szCs w:val="28"/>
        </w:rPr>
        <w:t xml:space="preserve">A </w:t>
      </w:r>
      <w:r w:rsidR="00526F98" w:rsidRPr="007D5444">
        <w:rPr>
          <w:rFonts w:ascii="Arial" w:hAnsi="Arial" w:cs="Arial"/>
          <w:i/>
          <w:color w:val="000000" w:themeColor="text1"/>
          <w:sz w:val="28"/>
          <w:szCs w:val="28"/>
        </w:rPr>
        <w:t>Practical Manual for Job-Hunters and Career-Changers</w:t>
      </w:r>
      <w:r w:rsidRPr="007D5444">
        <w:rPr>
          <w:rFonts w:ascii="Arial" w:hAnsi="Arial" w:cs="Arial"/>
          <w:color w:val="000000" w:themeColor="text1"/>
          <w:sz w:val="28"/>
          <w:szCs w:val="28"/>
        </w:rPr>
        <w:t xml:space="preserve"> by Richard Bolles. Random House Digital, Inc. </w:t>
      </w:r>
      <w:r w:rsidR="00C649AE" w:rsidRPr="007D5444">
        <w:rPr>
          <w:rFonts w:ascii="Arial" w:hAnsi="Arial" w:cs="Arial"/>
          <w:color w:val="000000" w:themeColor="text1"/>
          <w:sz w:val="28"/>
          <w:szCs w:val="28"/>
        </w:rPr>
        <w:t>U</w:t>
      </w:r>
      <w:r w:rsidRPr="007D5444">
        <w:rPr>
          <w:rFonts w:ascii="Arial" w:hAnsi="Arial" w:cs="Arial"/>
          <w:color w:val="000000" w:themeColor="text1"/>
          <w:sz w:val="28"/>
          <w:szCs w:val="28"/>
        </w:rPr>
        <w:t>sually updated annually. Some editions available for free from Bookshare.</w:t>
      </w:r>
    </w:p>
    <w:p w14:paraId="5DD75BA6" w14:textId="458F0B57" w:rsidR="00A855AC" w:rsidRPr="007D5444" w:rsidRDefault="00A855AC" w:rsidP="00C649AE">
      <w:pPr>
        <w:pStyle w:val="ListParagraph"/>
        <w:numPr>
          <w:ilvl w:val="0"/>
          <w:numId w:val="9"/>
        </w:numPr>
        <w:spacing w:before="200"/>
        <w:rPr>
          <w:rFonts w:ascii="Arial" w:hAnsi="Arial" w:cs="Arial"/>
          <w:color w:val="000000" w:themeColor="text1"/>
          <w:sz w:val="28"/>
          <w:szCs w:val="28"/>
        </w:rPr>
      </w:pPr>
      <w:r w:rsidRPr="007D5444">
        <w:rPr>
          <w:rFonts w:ascii="Arial" w:hAnsi="Arial" w:cs="Arial"/>
          <w:i/>
          <w:color w:val="000000" w:themeColor="text1"/>
          <w:sz w:val="28"/>
          <w:szCs w:val="28"/>
        </w:rPr>
        <w:t xml:space="preserve">What </w:t>
      </w:r>
      <w:r w:rsidR="00526F98" w:rsidRPr="007D5444">
        <w:rPr>
          <w:rFonts w:ascii="Arial" w:hAnsi="Arial" w:cs="Arial"/>
          <w:i/>
          <w:color w:val="000000" w:themeColor="text1"/>
          <w:sz w:val="28"/>
          <w:szCs w:val="28"/>
        </w:rPr>
        <w:t xml:space="preserve">Color Is Your Parachute? For Teens, </w:t>
      </w:r>
      <w:r w:rsidRPr="007D5444">
        <w:rPr>
          <w:rFonts w:ascii="Arial" w:hAnsi="Arial" w:cs="Arial"/>
          <w:i/>
          <w:color w:val="000000" w:themeColor="text1"/>
          <w:sz w:val="28"/>
          <w:szCs w:val="28"/>
        </w:rPr>
        <w:t>Third Edition</w:t>
      </w:r>
      <w:r w:rsidR="00526F98" w:rsidRPr="007D5444">
        <w:rPr>
          <w:rFonts w:ascii="Arial" w:hAnsi="Arial" w:cs="Arial"/>
          <w:i/>
          <w:color w:val="000000" w:themeColor="text1"/>
          <w:sz w:val="28"/>
          <w:szCs w:val="28"/>
        </w:rPr>
        <w:t xml:space="preserve">: </w:t>
      </w:r>
      <w:r w:rsidRPr="007D5444">
        <w:rPr>
          <w:rFonts w:ascii="Arial" w:hAnsi="Arial" w:cs="Arial"/>
          <w:i/>
          <w:color w:val="000000" w:themeColor="text1"/>
          <w:sz w:val="28"/>
          <w:szCs w:val="28"/>
        </w:rPr>
        <w:t xml:space="preserve">Discover </w:t>
      </w:r>
      <w:r w:rsidR="00526F98" w:rsidRPr="007D5444">
        <w:rPr>
          <w:rFonts w:ascii="Arial" w:hAnsi="Arial" w:cs="Arial"/>
          <w:i/>
          <w:color w:val="000000" w:themeColor="text1"/>
          <w:sz w:val="28"/>
          <w:szCs w:val="28"/>
        </w:rPr>
        <w:t>Yourself, Design Your Future, and Plan for Your Dream Job</w:t>
      </w:r>
      <w:r w:rsidRPr="007D5444">
        <w:rPr>
          <w:rFonts w:ascii="Arial" w:hAnsi="Arial" w:cs="Arial"/>
          <w:color w:val="000000" w:themeColor="text1"/>
          <w:sz w:val="28"/>
          <w:szCs w:val="28"/>
        </w:rPr>
        <w:t xml:space="preserve"> by Carol Christen and Richard Bolles. Ten Speed Press. Some editions available for free from Bookshare.</w:t>
      </w:r>
    </w:p>
    <w:p w14:paraId="2EC20270" w14:textId="1992B308" w:rsidR="00A855AC" w:rsidRPr="007D5444" w:rsidRDefault="00A855AC" w:rsidP="00C649AE">
      <w:pPr>
        <w:pStyle w:val="ListParagraph"/>
        <w:numPr>
          <w:ilvl w:val="0"/>
          <w:numId w:val="9"/>
        </w:numPr>
        <w:spacing w:before="200"/>
        <w:rPr>
          <w:rFonts w:ascii="Arial" w:hAnsi="Arial" w:cs="Arial"/>
          <w:color w:val="000000" w:themeColor="text1"/>
          <w:sz w:val="28"/>
          <w:szCs w:val="28"/>
        </w:rPr>
      </w:pPr>
      <w:r w:rsidRPr="007D5444">
        <w:rPr>
          <w:rFonts w:ascii="Arial" w:hAnsi="Arial" w:cs="Arial"/>
          <w:i/>
          <w:color w:val="000000" w:themeColor="text1"/>
          <w:sz w:val="28"/>
          <w:szCs w:val="28"/>
        </w:rPr>
        <w:t xml:space="preserve">Job Search </w:t>
      </w:r>
      <w:r w:rsidR="00774089" w:rsidRPr="007D5444">
        <w:rPr>
          <w:rFonts w:ascii="Arial" w:hAnsi="Arial" w:cs="Arial"/>
          <w:i/>
          <w:color w:val="000000" w:themeColor="text1"/>
          <w:sz w:val="28"/>
          <w:szCs w:val="28"/>
        </w:rPr>
        <w:t xml:space="preserve">Handbook </w:t>
      </w:r>
      <w:r w:rsidRPr="007D5444">
        <w:rPr>
          <w:rFonts w:ascii="Arial" w:hAnsi="Arial" w:cs="Arial"/>
          <w:i/>
          <w:color w:val="000000" w:themeColor="text1"/>
          <w:sz w:val="28"/>
          <w:szCs w:val="28"/>
        </w:rPr>
        <w:t>for People with Disabilities</w:t>
      </w:r>
      <w:r w:rsidRPr="007D5444">
        <w:rPr>
          <w:rFonts w:ascii="Arial" w:hAnsi="Arial" w:cs="Arial"/>
          <w:color w:val="000000" w:themeColor="text1"/>
          <w:sz w:val="28"/>
          <w:szCs w:val="28"/>
        </w:rPr>
        <w:t xml:space="preserve"> (20</w:t>
      </w:r>
      <w:r w:rsidR="00774089" w:rsidRPr="007D5444">
        <w:rPr>
          <w:rFonts w:ascii="Arial" w:hAnsi="Arial" w:cs="Arial"/>
          <w:color w:val="000000" w:themeColor="text1"/>
          <w:sz w:val="28"/>
          <w:szCs w:val="28"/>
        </w:rPr>
        <w:t>11</w:t>
      </w:r>
      <w:r w:rsidRPr="007D5444">
        <w:rPr>
          <w:rFonts w:ascii="Arial" w:hAnsi="Arial" w:cs="Arial"/>
          <w:color w:val="000000" w:themeColor="text1"/>
          <w:sz w:val="28"/>
          <w:szCs w:val="28"/>
        </w:rPr>
        <w:t>) by Daniel Ryan</w:t>
      </w:r>
      <w:r w:rsidR="00A83201" w:rsidRPr="007D5444">
        <w:rPr>
          <w:rFonts w:ascii="Arial" w:hAnsi="Arial" w:cs="Arial"/>
          <w:color w:val="000000" w:themeColor="text1"/>
          <w:sz w:val="28"/>
          <w:szCs w:val="28"/>
        </w:rPr>
        <w:t>.</w:t>
      </w:r>
    </w:p>
    <w:sectPr w:rsidR="00A855AC" w:rsidRPr="007D5444" w:rsidSect="0060533E">
      <w:footerReference w:type="default" r:id="rId3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471F95" w14:textId="77777777" w:rsidR="002527EE" w:rsidRDefault="002527EE" w:rsidP="00973D96">
      <w:pPr>
        <w:spacing w:after="0" w:line="240" w:lineRule="auto"/>
      </w:pPr>
      <w:r>
        <w:separator/>
      </w:r>
    </w:p>
  </w:endnote>
  <w:endnote w:type="continuationSeparator" w:id="0">
    <w:p w14:paraId="34D75AF4" w14:textId="77777777" w:rsidR="002527EE" w:rsidRDefault="002527EE" w:rsidP="00973D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F4E696" w14:textId="77777777" w:rsidR="00A83201" w:rsidRDefault="00B045EA" w:rsidP="00B045EA">
    <w:pPr>
      <w:pStyle w:val="Footer"/>
      <w:jc w:val="center"/>
      <w:rPr>
        <w:rFonts w:ascii="Arial" w:hAnsi="Arial" w:cs="Arial"/>
        <w:sz w:val="20"/>
      </w:rPr>
    </w:pPr>
    <w:r w:rsidRPr="00A83201">
      <w:rPr>
        <w:rFonts w:ascii="Arial" w:hAnsi="Arial" w:cs="Arial"/>
        <w:sz w:val="20"/>
      </w:rPr>
      <w:t xml:space="preserve">This resource sheet was developed under a grant from the Department of Health and Human Services, </w:t>
    </w:r>
  </w:p>
  <w:p w14:paraId="0F575F79" w14:textId="30C19FF5" w:rsidR="002E1C13" w:rsidRPr="00A83201" w:rsidRDefault="00B045EA" w:rsidP="00B045EA">
    <w:pPr>
      <w:pStyle w:val="Footer"/>
      <w:jc w:val="center"/>
      <w:rPr>
        <w:rFonts w:ascii="Arial" w:hAnsi="Arial" w:cs="Arial"/>
        <w:sz w:val="20"/>
      </w:rPr>
    </w:pPr>
    <w:r w:rsidRPr="00A83201">
      <w:rPr>
        <w:rFonts w:ascii="Arial" w:hAnsi="Arial" w:cs="Arial"/>
        <w:sz w:val="20"/>
      </w:rPr>
      <w:t xml:space="preserve">NIDILRR grant number </w:t>
    </w:r>
    <w:r w:rsidR="00503A6E">
      <w:rPr>
        <w:rFonts w:ascii="Arial" w:hAnsi="Arial" w:cs="Arial"/>
        <w:sz w:val="20"/>
      </w:rPr>
      <w:t>90RT5011</w:t>
    </w:r>
    <w:r w:rsidRPr="00A83201">
      <w:rPr>
        <w:rFonts w:ascii="Arial" w:hAnsi="Arial" w:cs="Arial"/>
        <w:sz w:val="2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5707B6" w14:textId="77777777" w:rsidR="002527EE" w:rsidRDefault="002527EE" w:rsidP="00973D96">
      <w:pPr>
        <w:spacing w:after="0" w:line="240" w:lineRule="auto"/>
      </w:pPr>
      <w:r>
        <w:separator/>
      </w:r>
    </w:p>
  </w:footnote>
  <w:footnote w:type="continuationSeparator" w:id="0">
    <w:p w14:paraId="489CB02E" w14:textId="77777777" w:rsidR="002527EE" w:rsidRDefault="002527EE" w:rsidP="00973D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47D8C"/>
    <w:multiLevelType w:val="hybridMultilevel"/>
    <w:tmpl w:val="6BA88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E0E2C"/>
    <w:multiLevelType w:val="hybridMultilevel"/>
    <w:tmpl w:val="C64E5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E1929"/>
    <w:multiLevelType w:val="hybridMultilevel"/>
    <w:tmpl w:val="445CE464"/>
    <w:lvl w:ilvl="0" w:tplc="B2260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7E7822C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076854"/>
    <w:multiLevelType w:val="hybridMultilevel"/>
    <w:tmpl w:val="41084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621CB"/>
    <w:multiLevelType w:val="hybridMultilevel"/>
    <w:tmpl w:val="433E1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0A2E49"/>
    <w:multiLevelType w:val="hybridMultilevel"/>
    <w:tmpl w:val="AFF850E6"/>
    <w:lvl w:ilvl="0" w:tplc="B2260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E4414A"/>
    <w:multiLevelType w:val="hybridMultilevel"/>
    <w:tmpl w:val="EA848BD0"/>
    <w:lvl w:ilvl="0" w:tplc="222A2CA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B58AF94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BD2E2F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EEA6D4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ED44F7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AAC66B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1D456D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DFCF3B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5F247F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767A7752"/>
    <w:multiLevelType w:val="hybridMultilevel"/>
    <w:tmpl w:val="570E4FD4"/>
    <w:lvl w:ilvl="0" w:tplc="9C5E2ED4">
      <w:start w:val="1"/>
      <w:numFmt w:val="upperRoman"/>
      <w:lvlText w:val="%1."/>
      <w:lvlJc w:val="right"/>
      <w:pPr>
        <w:ind w:left="360" w:hanging="360"/>
      </w:pPr>
      <w:rPr>
        <w:sz w:val="32"/>
      </w:rPr>
    </w:lvl>
    <w:lvl w:ilvl="1" w:tplc="5FF4AA2A">
      <w:start w:val="1"/>
      <w:numFmt w:val="upperLetter"/>
      <w:lvlText w:val="%2."/>
      <w:lvlJc w:val="left"/>
      <w:pPr>
        <w:ind w:left="1080" w:hanging="360"/>
      </w:pPr>
      <w:rPr>
        <w:b/>
        <w:i w:val="0"/>
      </w:rPr>
    </w:lvl>
    <w:lvl w:ilvl="2" w:tplc="C7603D06">
      <w:start w:val="1"/>
      <w:numFmt w:val="lowerRoman"/>
      <w:lvlText w:val="%3."/>
      <w:lvlJc w:val="right"/>
      <w:pPr>
        <w:ind w:left="1800" w:hanging="180"/>
      </w:pPr>
      <w:rPr>
        <w:b/>
        <w:i w:val="0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b w:val="0"/>
      </w:rPr>
    </w:lvl>
    <w:lvl w:ilvl="4" w:tplc="D2466AB0">
      <w:start w:val="1"/>
      <w:numFmt w:val="lowerLetter"/>
      <w:lvlText w:val="%5."/>
      <w:lvlJc w:val="left"/>
      <w:pPr>
        <w:ind w:left="1620" w:hanging="360"/>
      </w:pPr>
      <w:rPr>
        <w:b w:val="0"/>
      </w:rPr>
    </w:lvl>
    <w:lvl w:ilvl="5" w:tplc="F0E8A17A">
      <w:start w:val="1"/>
      <w:numFmt w:val="lowerRoman"/>
      <w:lvlText w:val="%6."/>
      <w:lvlJc w:val="right"/>
      <w:pPr>
        <w:ind w:left="3960" w:hanging="180"/>
      </w:pPr>
      <w:rPr>
        <w:b w:val="0"/>
      </w:rPr>
    </w:lvl>
    <w:lvl w:ilvl="6" w:tplc="8FCE415E">
      <w:start w:val="1"/>
      <w:numFmt w:val="decimal"/>
      <w:lvlText w:val="%7."/>
      <w:lvlJc w:val="left"/>
      <w:pPr>
        <w:ind w:left="4680" w:hanging="360"/>
      </w:pPr>
      <w:rPr>
        <w:b w:val="0"/>
      </w:r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DFA2805"/>
    <w:multiLevelType w:val="hybridMultilevel"/>
    <w:tmpl w:val="FF307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8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bQwNjO3NDCzNDNS0lEKTi0uzszPAykwqgUAuqqUQSwAAAA="/>
  </w:docVars>
  <w:rsids>
    <w:rsidRoot w:val="00973D96"/>
    <w:rsid w:val="00007797"/>
    <w:rsid w:val="0001002E"/>
    <w:rsid w:val="00011D9F"/>
    <w:rsid w:val="000121BD"/>
    <w:rsid w:val="00015C50"/>
    <w:rsid w:val="000251AB"/>
    <w:rsid w:val="00025F94"/>
    <w:rsid w:val="0003594E"/>
    <w:rsid w:val="00040A6C"/>
    <w:rsid w:val="0004432B"/>
    <w:rsid w:val="00050901"/>
    <w:rsid w:val="00053640"/>
    <w:rsid w:val="00053FCB"/>
    <w:rsid w:val="000567CC"/>
    <w:rsid w:val="00057B29"/>
    <w:rsid w:val="0006056C"/>
    <w:rsid w:val="00064A3C"/>
    <w:rsid w:val="00065F59"/>
    <w:rsid w:val="00070BBF"/>
    <w:rsid w:val="00071B21"/>
    <w:rsid w:val="0007437C"/>
    <w:rsid w:val="000773B6"/>
    <w:rsid w:val="00084406"/>
    <w:rsid w:val="0009689D"/>
    <w:rsid w:val="000B024C"/>
    <w:rsid w:val="000B413D"/>
    <w:rsid w:val="000C21B8"/>
    <w:rsid w:val="000C3ADC"/>
    <w:rsid w:val="000C560F"/>
    <w:rsid w:val="000C5D6E"/>
    <w:rsid w:val="000D0059"/>
    <w:rsid w:val="000D6AA8"/>
    <w:rsid w:val="000D763C"/>
    <w:rsid w:val="000E13EB"/>
    <w:rsid w:val="000E3BEF"/>
    <w:rsid w:val="000E5238"/>
    <w:rsid w:val="000E5FF9"/>
    <w:rsid w:val="000F296F"/>
    <w:rsid w:val="00114A65"/>
    <w:rsid w:val="0012448B"/>
    <w:rsid w:val="00124AE3"/>
    <w:rsid w:val="00131DDD"/>
    <w:rsid w:val="00135E5D"/>
    <w:rsid w:val="00143F75"/>
    <w:rsid w:val="001440A6"/>
    <w:rsid w:val="00144609"/>
    <w:rsid w:val="00164C4E"/>
    <w:rsid w:val="00166E5F"/>
    <w:rsid w:val="00171572"/>
    <w:rsid w:val="00172026"/>
    <w:rsid w:val="001722C8"/>
    <w:rsid w:val="00173B4F"/>
    <w:rsid w:val="00174AF6"/>
    <w:rsid w:val="00180A0D"/>
    <w:rsid w:val="001842D0"/>
    <w:rsid w:val="001900F3"/>
    <w:rsid w:val="00194B0B"/>
    <w:rsid w:val="0019523C"/>
    <w:rsid w:val="001A58FB"/>
    <w:rsid w:val="001A65A3"/>
    <w:rsid w:val="001A714C"/>
    <w:rsid w:val="001A7CAB"/>
    <w:rsid w:val="001B087D"/>
    <w:rsid w:val="001C20DD"/>
    <w:rsid w:val="001C21BD"/>
    <w:rsid w:val="001C3F10"/>
    <w:rsid w:val="001C575D"/>
    <w:rsid w:val="001D1F1B"/>
    <w:rsid w:val="001D2885"/>
    <w:rsid w:val="001D56EE"/>
    <w:rsid w:val="001E6869"/>
    <w:rsid w:val="001F258B"/>
    <w:rsid w:val="001F4730"/>
    <w:rsid w:val="001F714B"/>
    <w:rsid w:val="00204DC2"/>
    <w:rsid w:val="002057DB"/>
    <w:rsid w:val="002064BA"/>
    <w:rsid w:val="002110D6"/>
    <w:rsid w:val="0021229D"/>
    <w:rsid w:val="00214732"/>
    <w:rsid w:val="002203E4"/>
    <w:rsid w:val="002228C0"/>
    <w:rsid w:val="00222A27"/>
    <w:rsid w:val="00226D22"/>
    <w:rsid w:val="00226D63"/>
    <w:rsid w:val="00230E39"/>
    <w:rsid w:val="00235717"/>
    <w:rsid w:val="00241636"/>
    <w:rsid w:val="002504C7"/>
    <w:rsid w:val="002527EE"/>
    <w:rsid w:val="00253003"/>
    <w:rsid w:val="00253372"/>
    <w:rsid w:val="00256EC5"/>
    <w:rsid w:val="00260A76"/>
    <w:rsid w:val="00274A6D"/>
    <w:rsid w:val="00275001"/>
    <w:rsid w:val="002760F4"/>
    <w:rsid w:val="00276C1F"/>
    <w:rsid w:val="00277063"/>
    <w:rsid w:val="002802B9"/>
    <w:rsid w:val="00283B23"/>
    <w:rsid w:val="00284AA3"/>
    <w:rsid w:val="002876B6"/>
    <w:rsid w:val="002940E8"/>
    <w:rsid w:val="002959E1"/>
    <w:rsid w:val="002A114C"/>
    <w:rsid w:val="002A1478"/>
    <w:rsid w:val="002A1C5D"/>
    <w:rsid w:val="002B5433"/>
    <w:rsid w:val="002B70A7"/>
    <w:rsid w:val="002C20B7"/>
    <w:rsid w:val="002C272A"/>
    <w:rsid w:val="002D2730"/>
    <w:rsid w:val="002D7198"/>
    <w:rsid w:val="002D7F97"/>
    <w:rsid w:val="002E1C13"/>
    <w:rsid w:val="002E1FCD"/>
    <w:rsid w:val="002E3710"/>
    <w:rsid w:val="002E766C"/>
    <w:rsid w:val="002F3000"/>
    <w:rsid w:val="002F52EA"/>
    <w:rsid w:val="00301BEE"/>
    <w:rsid w:val="00301CF8"/>
    <w:rsid w:val="00307420"/>
    <w:rsid w:val="003074FB"/>
    <w:rsid w:val="00311634"/>
    <w:rsid w:val="00312864"/>
    <w:rsid w:val="003218B9"/>
    <w:rsid w:val="00321982"/>
    <w:rsid w:val="00325A46"/>
    <w:rsid w:val="00334A9A"/>
    <w:rsid w:val="00342A71"/>
    <w:rsid w:val="00353A36"/>
    <w:rsid w:val="00363CC2"/>
    <w:rsid w:val="00366CA3"/>
    <w:rsid w:val="00375BC1"/>
    <w:rsid w:val="00380CFD"/>
    <w:rsid w:val="0038600A"/>
    <w:rsid w:val="00391D7A"/>
    <w:rsid w:val="00393CC3"/>
    <w:rsid w:val="00397C97"/>
    <w:rsid w:val="003A4AC3"/>
    <w:rsid w:val="003B097E"/>
    <w:rsid w:val="003B27DD"/>
    <w:rsid w:val="003B2A35"/>
    <w:rsid w:val="003C03D9"/>
    <w:rsid w:val="003C0D75"/>
    <w:rsid w:val="003C1CF5"/>
    <w:rsid w:val="003C36EE"/>
    <w:rsid w:val="003C523C"/>
    <w:rsid w:val="003C5458"/>
    <w:rsid w:val="003D57D9"/>
    <w:rsid w:val="003E4B97"/>
    <w:rsid w:val="00404863"/>
    <w:rsid w:val="00406361"/>
    <w:rsid w:val="0041091B"/>
    <w:rsid w:val="004121C7"/>
    <w:rsid w:val="00412BA8"/>
    <w:rsid w:val="00415EA7"/>
    <w:rsid w:val="00417C30"/>
    <w:rsid w:val="00430007"/>
    <w:rsid w:val="004319C5"/>
    <w:rsid w:val="00432312"/>
    <w:rsid w:val="00435A12"/>
    <w:rsid w:val="0044014D"/>
    <w:rsid w:val="00483DA7"/>
    <w:rsid w:val="0048450C"/>
    <w:rsid w:val="00485041"/>
    <w:rsid w:val="004A09F3"/>
    <w:rsid w:val="004A2040"/>
    <w:rsid w:val="004A393B"/>
    <w:rsid w:val="004A676A"/>
    <w:rsid w:val="004A75EF"/>
    <w:rsid w:val="004B3BA9"/>
    <w:rsid w:val="004C23EB"/>
    <w:rsid w:val="004C56E0"/>
    <w:rsid w:val="004D229A"/>
    <w:rsid w:val="004E3F40"/>
    <w:rsid w:val="004F2C15"/>
    <w:rsid w:val="004F4B56"/>
    <w:rsid w:val="004F4EDB"/>
    <w:rsid w:val="0050226E"/>
    <w:rsid w:val="00503A6E"/>
    <w:rsid w:val="00504A2E"/>
    <w:rsid w:val="0050562E"/>
    <w:rsid w:val="00513939"/>
    <w:rsid w:val="00516349"/>
    <w:rsid w:val="00526F98"/>
    <w:rsid w:val="005336E2"/>
    <w:rsid w:val="005337C9"/>
    <w:rsid w:val="005441B2"/>
    <w:rsid w:val="005442D7"/>
    <w:rsid w:val="00546A89"/>
    <w:rsid w:val="00552D8F"/>
    <w:rsid w:val="0055491C"/>
    <w:rsid w:val="0055768B"/>
    <w:rsid w:val="00557B62"/>
    <w:rsid w:val="005673C8"/>
    <w:rsid w:val="005677F8"/>
    <w:rsid w:val="005709BB"/>
    <w:rsid w:val="00573BBB"/>
    <w:rsid w:val="005772BF"/>
    <w:rsid w:val="005809CF"/>
    <w:rsid w:val="00586FA0"/>
    <w:rsid w:val="005873B4"/>
    <w:rsid w:val="005A2771"/>
    <w:rsid w:val="005A514F"/>
    <w:rsid w:val="005B4C85"/>
    <w:rsid w:val="005C2650"/>
    <w:rsid w:val="005E4F70"/>
    <w:rsid w:val="005E59A3"/>
    <w:rsid w:val="005F1A70"/>
    <w:rsid w:val="005F237F"/>
    <w:rsid w:val="0060448F"/>
    <w:rsid w:val="0060533E"/>
    <w:rsid w:val="00617FB0"/>
    <w:rsid w:val="0062362F"/>
    <w:rsid w:val="0063344F"/>
    <w:rsid w:val="00637FAA"/>
    <w:rsid w:val="006518FA"/>
    <w:rsid w:val="00653ACD"/>
    <w:rsid w:val="00657694"/>
    <w:rsid w:val="006607BC"/>
    <w:rsid w:val="00664E0B"/>
    <w:rsid w:val="00665781"/>
    <w:rsid w:val="00671C40"/>
    <w:rsid w:val="00674D2D"/>
    <w:rsid w:val="00683007"/>
    <w:rsid w:val="006855F6"/>
    <w:rsid w:val="0068777F"/>
    <w:rsid w:val="00690DE3"/>
    <w:rsid w:val="00690EF7"/>
    <w:rsid w:val="00692F3E"/>
    <w:rsid w:val="00693F6D"/>
    <w:rsid w:val="00697444"/>
    <w:rsid w:val="00697515"/>
    <w:rsid w:val="006979A1"/>
    <w:rsid w:val="006A4564"/>
    <w:rsid w:val="006B3816"/>
    <w:rsid w:val="006B78DB"/>
    <w:rsid w:val="006C2D60"/>
    <w:rsid w:val="006D0BEE"/>
    <w:rsid w:val="006D31AA"/>
    <w:rsid w:val="006D5DAB"/>
    <w:rsid w:val="006D611B"/>
    <w:rsid w:val="006E545B"/>
    <w:rsid w:val="006E7BDF"/>
    <w:rsid w:val="006F075C"/>
    <w:rsid w:val="006F1C22"/>
    <w:rsid w:val="006F1E77"/>
    <w:rsid w:val="006F4AC2"/>
    <w:rsid w:val="006F5489"/>
    <w:rsid w:val="007041EB"/>
    <w:rsid w:val="00705BF0"/>
    <w:rsid w:val="00706004"/>
    <w:rsid w:val="00707CD9"/>
    <w:rsid w:val="007100E7"/>
    <w:rsid w:val="00710D13"/>
    <w:rsid w:val="00713D6B"/>
    <w:rsid w:val="00726515"/>
    <w:rsid w:val="007279D5"/>
    <w:rsid w:val="007343AE"/>
    <w:rsid w:val="00737F31"/>
    <w:rsid w:val="0074153B"/>
    <w:rsid w:val="007433B8"/>
    <w:rsid w:val="007540C8"/>
    <w:rsid w:val="0075457C"/>
    <w:rsid w:val="00757EFE"/>
    <w:rsid w:val="00774089"/>
    <w:rsid w:val="00780DE9"/>
    <w:rsid w:val="00785B46"/>
    <w:rsid w:val="00787D6B"/>
    <w:rsid w:val="00791884"/>
    <w:rsid w:val="007931BC"/>
    <w:rsid w:val="007A0810"/>
    <w:rsid w:val="007A2A84"/>
    <w:rsid w:val="007B2575"/>
    <w:rsid w:val="007B353C"/>
    <w:rsid w:val="007B5429"/>
    <w:rsid w:val="007B79C4"/>
    <w:rsid w:val="007C06A7"/>
    <w:rsid w:val="007C2B6C"/>
    <w:rsid w:val="007C3D7E"/>
    <w:rsid w:val="007C747E"/>
    <w:rsid w:val="007D3A23"/>
    <w:rsid w:val="007D5444"/>
    <w:rsid w:val="007D56AB"/>
    <w:rsid w:val="007E01CE"/>
    <w:rsid w:val="007F74F6"/>
    <w:rsid w:val="00806F57"/>
    <w:rsid w:val="00810C19"/>
    <w:rsid w:val="00813235"/>
    <w:rsid w:val="008175F8"/>
    <w:rsid w:val="0083005A"/>
    <w:rsid w:val="00833A39"/>
    <w:rsid w:val="00847824"/>
    <w:rsid w:val="00847D00"/>
    <w:rsid w:val="008621C1"/>
    <w:rsid w:val="00862597"/>
    <w:rsid w:val="0086378D"/>
    <w:rsid w:val="0086422A"/>
    <w:rsid w:val="00865EBA"/>
    <w:rsid w:val="00865FE1"/>
    <w:rsid w:val="00867154"/>
    <w:rsid w:val="0086746D"/>
    <w:rsid w:val="008674E5"/>
    <w:rsid w:val="00871B94"/>
    <w:rsid w:val="00875C3F"/>
    <w:rsid w:val="008816C3"/>
    <w:rsid w:val="00885E57"/>
    <w:rsid w:val="008903F4"/>
    <w:rsid w:val="0089332C"/>
    <w:rsid w:val="008A138B"/>
    <w:rsid w:val="008A5A73"/>
    <w:rsid w:val="008A76DD"/>
    <w:rsid w:val="008B62E7"/>
    <w:rsid w:val="008C1AC7"/>
    <w:rsid w:val="008C6771"/>
    <w:rsid w:val="008D17E5"/>
    <w:rsid w:val="008D391A"/>
    <w:rsid w:val="008E10CA"/>
    <w:rsid w:val="008E626A"/>
    <w:rsid w:val="008E7933"/>
    <w:rsid w:val="008F0A65"/>
    <w:rsid w:val="008F2E14"/>
    <w:rsid w:val="008F55AD"/>
    <w:rsid w:val="008F5D08"/>
    <w:rsid w:val="00901CF5"/>
    <w:rsid w:val="00904C45"/>
    <w:rsid w:val="0091410B"/>
    <w:rsid w:val="0092321E"/>
    <w:rsid w:val="009254BC"/>
    <w:rsid w:val="00936F82"/>
    <w:rsid w:val="0093784B"/>
    <w:rsid w:val="009445D9"/>
    <w:rsid w:val="009474F9"/>
    <w:rsid w:val="00952CE8"/>
    <w:rsid w:val="009613C9"/>
    <w:rsid w:val="009638FD"/>
    <w:rsid w:val="009641A4"/>
    <w:rsid w:val="009672BE"/>
    <w:rsid w:val="00970700"/>
    <w:rsid w:val="00973D96"/>
    <w:rsid w:val="00980985"/>
    <w:rsid w:val="00992EB1"/>
    <w:rsid w:val="00994177"/>
    <w:rsid w:val="00996E90"/>
    <w:rsid w:val="009A06C3"/>
    <w:rsid w:val="009A27A1"/>
    <w:rsid w:val="009A2D52"/>
    <w:rsid w:val="009A415C"/>
    <w:rsid w:val="009B0C79"/>
    <w:rsid w:val="009B4AAE"/>
    <w:rsid w:val="009B5903"/>
    <w:rsid w:val="009C5D72"/>
    <w:rsid w:val="009C72AD"/>
    <w:rsid w:val="009E6E90"/>
    <w:rsid w:val="009F4B90"/>
    <w:rsid w:val="009F52E7"/>
    <w:rsid w:val="00A02FB2"/>
    <w:rsid w:val="00A0303C"/>
    <w:rsid w:val="00A0578F"/>
    <w:rsid w:val="00A12441"/>
    <w:rsid w:val="00A1369A"/>
    <w:rsid w:val="00A17C61"/>
    <w:rsid w:val="00A17DD5"/>
    <w:rsid w:val="00A210FD"/>
    <w:rsid w:val="00A316BF"/>
    <w:rsid w:val="00A32D27"/>
    <w:rsid w:val="00A3731C"/>
    <w:rsid w:val="00A4126A"/>
    <w:rsid w:val="00A435B9"/>
    <w:rsid w:val="00A43AC4"/>
    <w:rsid w:val="00A52A30"/>
    <w:rsid w:val="00A53D0A"/>
    <w:rsid w:val="00A5685E"/>
    <w:rsid w:val="00A62418"/>
    <w:rsid w:val="00A6476E"/>
    <w:rsid w:val="00A674E0"/>
    <w:rsid w:val="00A71FD1"/>
    <w:rsid w:val="00A73B63"/>
    <w:rsid w:val="00A83201"/>
    <w:rsid w:val="00A84AAB"/>
    <w:rsid w:val="00A855AC"/>
    <w:rsid w:val="00A95D17"/>
    <w:rsid w:val="00AA21E1"/>
    <w:rsid w:val="00AA58CC"/>
    <w:rsid w:val="00AC1565"/>
    <w:rsid w:val="00AD29D2"/>
    <w:rsid w:val="00AE0178"/>
    <w:rsid w:val="00AE2988"/>
    <w:rsid w:val="00AE4B28"/>
    <w:rsid w:val="00AE7AB2"/>
    <w:rsid w:val="00AF1CDE"/>
    <w:rsid w:val="00AF459A"/>
    <w:rsid w:val="00AF5DD9"/>
    <w:rsid w:val="00B045EA"/>
    <w:rsid w:val="00B166F7"/>
    <w:rsid w:val="00B2568E"/>
    <w:rsid w:val="00B3304F"/>
    <w:rsid w:val="00B346D0"/>
    <w:rsid w:val="00B35A47"/>
    <w:rsid w:val="00B36528"/>
    <w:rsid w:val="00B42FD2"/>
    <w:rsid w:val="00B47437"/>
    <w:rsid w:val="00B47771"/>
    <w:rsid w:val="00B53D15"/>
    <w:rsid w:val="00B63EFB"/>
    <w:rsid w:val="00B675E7"/>
    <w:rsid w:val="00B67A73"/>
    <w:rsid w:val="00B86773"/>
    <w:rsid w:val="00B902EB"/>
    <w:rsid w:val="00B91F39"/>
    <w:rsid w:val="00B94D00"/>
    <w:rsid w:val="00BA3408"/>
    <w:rsid w:val="00BA4388"/>
    <w:rsid w:val="00BB162F"/>
    <w:rsid w:val="00BB3DF7"/>
    <w:rsid w:val="00BB616E"/>
    <w:rsid w:val="00BB734A"/>
    <w:rsid w:val="00BC1998"/>
    <w:rsid w:val="00BC2859"/>
    <w:rsid w:val="00BC28BE"/>
    <w:rsid w:val="00BC2C7A"/>
    <w:rsid w:val="00BC3365"/>
    <w:rsid w:val="00BC3E09"/>
    <w:rsid w:val="00BC7FD4"/>
    <w:rsid w:val="00BD23E1"/>
    <w:rsid w:val="00BD71FF"/>
    <w:rsid w:val="00BE32BA"/>
    <w:rsid w:val="00BE458C"/>
    <w:rsid w:val="00BE4F70"/>
    <w:rsid w:val="00BF0D2D"/>
    <w:rsid w:val="00BF3739"/>
    <w:rsid w:val="00BF5411"/>
    <w:rsid w:val="00C03FBA"/>
    <w:rsid w:val="00C115F1"/>
    <w:rsid w:val="00C16810"/>
    <w:rsid w:val="00C222EB"/>
    <w:rsid w:val="00C22C95"/>
    <w:rsid w:val="00C232C1"/>
    <w:rsid w:val="00C255EE"/>
    <w:rsid w:val="00C2604B"/>
    <w:rsid w:val="00C26637"/>
    <w:rsid w:val="00C266EC"/>
    <w:rsid w:val="00C322C5"/>
    <w:rsid w:val="00C32F03"/>
    <w:rsid w:val="00C40B63"/>
    <w:rsid w:val="00C42708"/>
    <w:rsid w:val="00C44694"/>
    <w:rsid w:val="00C50544"/>
    <w:rsid w:val="00C50A46"/>
    <w:rsid w:val="00C554C9"/>
    <w:rsid w:val="00C649AE"/>
    <w:rsid w:val="00C66992"/>
    <w:rsid w:val="00C87532"/>
    <w:rsid w:val="00C9436F"/>
    <w:rsid w:val="00C944D3"/>
    <w:rsid w:val="00C96DCF"/>
    <w:rsid w:val="00CA4338"/>
    <w:rsid w:val="00CB2C96"/>
    <w:rsid w:val="00CB3265"/>
    <w:rsid w:val="00CC0A6A"/>
    <w:rsid w:val="00CD7EAA"/>
    <w:rsid w:val="00CE1E2F"/>
    <w:rsid w:val="00CF1843"/>
    <w:rsid w:val="00CF396B"/>
    <w:rsid w:val="00CF6040"/>
    <w:rsid w:val="00CF7C6B"/>
    <w:rsid w:val="00D03458"/>
    <w:rsid w:val="00D0368B"/>
    <w:rsid w:val="00D051D7"/>
    <w:rsid w:val="00D0771E"/>
    <w:rsid w:val="00D106C4"/>
    <w:rsid w:val="00D1096F"/>
    <w:rsid w:val="00D14219"/>
    <w:rsid w:val="00D15FC3"/>
    <w:rsid w:val="00D174B4"/>
    <w:rsid w:val="00D344BD"/>
    <w:rsid w:val="00D51896"/>
    <w:rsid w:val="00D535B6"/>
    <w:rsid w:val="00D63D58"/>
    <w:rsid w:val="00D67FFD"/>
    <w:rsid w:val="00D74533"/>
    <w:rsid w:val="00D74840"/>
    <w:rsid w:val="00D83B74"/>
    <w:rsid w:val="00D97205"/>
    <w:rsid w:val="00DA08D2"/>
    <w:rsid w:val="00DA2E7C"/>
    <w:rsid w:val="00DA35FE"/>
    <w:rsid w:val="00DA40AA"/>
    <w:rsid w:val="00DA4CE1"/>
    <w:rsid w:val="00DA7585"/>
    <w:rsid w:val="00DB193C"/>
    <w:rsid w:val="00DB69E1"/>
    <w:rsid w:val="00DB7E6D"/>
    <w:rsid w:val="00DC0CC9"/>
    <w:rsid w:val="00DC68A5"/>
    <w:rsid w:val="00DC6C46"/>
    <w:rsid w:val="00DC6D1E"/>
    <w:rsid w:val="00DC7959"/>
    <w:rsid w:val="00DE19AC"/>
    <w:rsid w:val="00DE21E7"/>
    <w:rsid w:val="00DE2F22"/>
    <w:rsid w:val="00DE60A9"/>
    <w:rsid w:val="00DE783E"/>
    <w:rsid w:val="00DF0531"/>
    <w:rsid w:val="00DF1DD6"/>
    <w:rsid w:val="00DF46DF"/>
    <w:rsid w:val="00E1188B"/>
    <w:rsid w:val="00E14E90"/>
    <w:rsid w:val="00E15540"/>
    <w:rsid w:val="00E16E91"/>
    <w:rsid w:val="00E30D6C"/>
    <w:rsid w:val="00E30DA1"/>
    <w:rsid w:val="00E35007"/>
    <w:rsid w:val="00E36D1F"/>
    <w:rsid w:val="00E37F19"/>
    <w:rsid w:val="00E46202"/>
    <w:rsid w:val="00E53947"/>
    <w:rsid w:val="00E57746"/>
    <w:rsid w:val="00E632A0"/>
    <w:rsid w:val="00E639FC"/>
    <w:rsid w:val="00E640C1"/>
    <w:rsid w:val="00E65745"/>
    <w:rsid w:val="00E8722E"/>
    <w:rsid w:val="00E9633F"/>
    <w:rsid w:val="00E96A82"/>
    <w:rsid w:val="00E979FC"/>
    <w:rsid w:val="00EA2349"/>
    <w:rsid w:val="00EB64EF"/>
    <w:rsid w:val="00ED556F"/>
    <w:rsid w:val="00EE6096"/>
    <w:rsid w:val="00EF02B8"/>
    <w:rsid w:val="00EF49FD"/>
    <w:rsid w:val="00F01067"/>
    <w:rsid w:val="00F0452A"/>
    <w:rsid w:val="00F04780"/>
    <w:rsid w:val="00F07369"/>
    <w:rsid w:val="00F14315"/>
    <w:rsid w:val="00F16B46"/>
    <w:rsid w:val="00F1759F"/>
    <w:rsid w:val="00F303D8"/>
    <w:rsid w:val="00F31005"/>
    <w:rsid w:val="00F41073"/>
    <w:rsid w:val="00F4160D"/>
    <w:rsid w:val="00F42C95"/>
    <w:rsid w:val="00F5570D"/>
    <w:rsid w:val="00F60A86"/>
    <w:rsid w:val="00F60CA2"/>
    <w:rsid w:val="00F6150C"/>
    <w:rsid w:val="00F672D4"/>
    <w:rsid w:val="00F720BE"/>
    <w:rsid w:val="00F75066"/>
    <w:rsid w:val="00F80E98"/>
    <w:rsid w:val="00F82A29"/>
    <w:rsid w:val="00F82EDA"/>
    <w:rsid w:val="00F858CE"/>
    <w:rsid w:val="00F904C3"/>
    <w:rsid w:val="00F941F8"/>
    <w:rsid w:val="00FA1657"/>
    <w:rsid w:val="00FB1FD9"/>
    <w:rsid w:val="00FC284A"/>
    <w:rsid w:val="00FC586A"/>
    <w:rsid w:val="00FD28E0"/>
    <w:rsid w:val="00FE580D"/>
    <w:rsid w:val="00FE7122"/>
    <w:rsid w:val="00FF1767"/>
    <w:rsid w:val="00FF19FF"/>
    <w:rsid w:val="00FF2C6A"/>
    <w:rsid w:val="00FF4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256244"/>
  <w15:chartTrackingRefBased/>
  <w15:docId w15:val="{16BFB1EA-48BF-4D65-B632-A33C0DF1C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49AE"/>
    <w:pPr>
      <w:spacing w:before="240" w:after="140" w:line="240" w:lineRule="auto"/>
      <w:ind w:left="547" w:hanging="547"/>
      <w:outlineLvl w:val="0"/>
    </w:pPr>
    <w:rPr>
      <w:rFonts w:ascii="Arial" w:hAnsi="Arial" w:cs="Arial"/>
      <w:b/>
      <w:sz w:val="32"/>
      <w:szCs w:val="28"/>
    </w:rPr>
  </w:style>
  <w:style w:type="paragraph" w:styleId="Heading2">
    <w:name w:val="heading 2"/>
    <w:basedOn w:val="Normal"/>
    <w:link w:val="Heading2Char"/>
    <w:uiPriority w:val="9"/>
    <w:qFormat/>
    <w:rsid w:val="00FC586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C586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3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D96"/>
  </w:style>
  <w:style w:type="paragraph" w:styleId="Footer">
    <w:name w:val="footer"/>
    <w:basedOn w:val="Normal"/>
    <w:link w:val="FooterChar"/>
    <w:uiPriority w:val="99"/>
    <w:unhideWhenUsed/>
    <w:rsid w:val="00973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D96"/>
  </w:style>
  <w:style w:type="character" w:styleId="Hyperlink">
    <w:name w:val="Hyperlink"/>
    <w:basedOn w:val="DefaultParagraphFont"/>
    <w:uiPriority w:val="99"/>
    <w:unhideWhenUsed/>
    <w:rsid w:val="00973D9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1188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06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06C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65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65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65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65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651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064BA"/>
    <w:pPr>
      <w:spacing w:after="200" w:line="276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855AC"/>
  </w:style>
  <w:style w:type="character" w:styleId="UnresolvedMention">
    <w:name w:val="Unresolved Mention"/>
    <w:basedOn w:val="DefaultParagraphFont"/>
    <w:uiPriority w:val="99"/>
    <w:semiHidden/>
    <w:unhideWhenUsed/>
    <w:rsid w:val="002D273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C586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C586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FC58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C586A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649AE"/>
    <w:rPr>
      <w:rFonts w:ascii="Arial" w:hAnsi="Arial" w:cs="Arial"/>
      <w:b/>
      <w:sz w:val="32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04A2E"/>
    <w:pPr>
      <w:jc w:val="center"/>
    </w:pPr>
    <w:rPr>
      <w:rFonts w:ascii="Arial" w:hAnsi="Arial" w:cs="Arial"/>
      <w:b/>
      <w:sz w:val="48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504A2E"/>
    <w:rPr>
      <w:rFonts w:ascii="Arial" w:hAnsi="Arial" w:cs="Arial"/>
      <w:b/>
      <w:sz w:val="4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6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9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9372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thecareerindex.com/dsp_intro.cfm" TargetMode="External"/><Relationship Id="rId18" Type="http://schemas.openxmlformats.org/officeDocument/2006/relationships/hyperlink" Target="http://choosework.ssa.gov/findhelp/" TargetMode="External"/><Relationship Id="rId26" Type="http://schemas.openxmlformats.org/officeDocument/2006/relationships/hyperlink" Target="http://www.hadley.edu/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blind.msstate.edu/our-products/transportation-guide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bls.gov/ooh/" TargetMode="External"/><Relationship Id="rId17" Type="http://schemas.openxmlformats.org/officeDocument/2006/relationships/hyperlink" Target="http://www.gettinghired.com/" TargetMode="External"/><Relationship Id="rId25" Type="http://schemas.openxmlformats.org/officeDocument/2006/relationships/hyperlink" Target="http://www.blind.msstate.edu/our-products/online-employment-preparation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nib.org/" TargetMode="External"/><Relationship Id="rId20" Type="http://schemas.openxmlformats.org/officeDocument/2006/relationships/hyperlink" Target="http://www.usajobs.gov/Help/working-in-government/unique-hiring-paths/individuals-with-disabilities/" TargetMode="External"/><Relationship Id="rId29" Type="http://schemas.openxmlformats.org/officeDocument/2006/relationships/hyperlink" Target="http://www.ncwd-youth.info/publications/the-411-on-disability-disclosure-a-workbook-for-youth-with-disabilitie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onetonline.org/" TargetMode="External"/><Relationship Id="rId24" Type="http://schemas.openxmlformats.org/officeDocument/2006/relationships/hyperlink" Target="http://www.askjan.org" TargetMode="External"/><Relationship Id="rId32" Type="http://schemas.openxmlformats.org/officeDocument/2006/relationships/hyperlink" Target="http://www.dol.gov/odep/topics/youth/softskills/SoftSkills-videos.ht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askearn.org/state-vocational-rehabilitation-agencies/" TargetMode="External"/><Relationship Id="rId23" Type="http://schemas.openxmlformats.org/officeDocument/2006/relationships/hyperlink" Target="http://www.askjan.org/" TargetMode="External"/><Relationship Id="rId28" Type="http://schemas.openxmlformats.org/officeDocument/2006/relationships/hyperlink" Target="http://www.ncwd-youth.info/" TargetMode="External"/><Relationship Id="rId10" Type="http://schemas.openxmlformats.org/officeDocument/2006/relationships/hyperlink" Target="http://www.perkins.org/services/workplace/job-seekers" TargetMode="External"/><Relationship Id="rId19" Type="http://schemas.openxmlformats.org/officeDocument/2006/relationships/hyperlink" Target="https://aira.io/employment" TargetMode="External"/><Relationship Id="rId31" Type="http://schemas.openxmlformats.org/officeDocument/2006/relationships/hyperlink" Target="http://www.ntac.blind.msstate.edu/consumers/tac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tac.blind.msstate.edu/" TargetMode="External"/><Relationship Id="rId14" Type="http://schemas.openxmlformats.org/officeDocument/2006/relationships/hyperlink" Target="http://www.careeronestop.org/LocalHelp/local-help.aspx" TargetMode="External"/><Relationship Id="rId22" Type="http://schemas.openxmlformats.org/officeDocument/2006/relationships/hyperlink" Target="http://www.eeoc.gov/eeoc/publications/qa_vision.cfm" TargetMode="External"/><Relationship Id="rId27" Type="http://schemas.openxmlformats.org/officeDocument/2006/relationships/hyperlink" Target="http://aphcareerconnect.org/info/living-with-vision-loss/for-job-seekers/explore-careers/the-job-seekers-toolkit/1235" TargetMode="External"/><Relationship Id="rId30" Type="http://schemas.openxmlformats.org/officeDocument/2006/relationships/hyperlink" Target="https://www.blind.msstate.edu/our-products/transitionresources/" TargetMode="External"/><Relationship Id="rId35" Type="http://schemas.openxmlformats.org/officeDocument/2006/relationships/theme" Target="theme/theme1.xml"/><Relationship Id="rId8" Type="http://schemas.openxmlformats.org/officeDocument/2006/relationships/hyperlink" Target="http://aphcareerconnec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B45EAA-99D5-45B0-8C28-393D08F7C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11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f182</dc:creator>
  <cp:keywords/>
  <dc:description/>
  <cp:lastModifiedBy>McDonnall, Michele</cp:lastModifiedBy>
  <cp:revision>3</cp:revision>
  <cp:lastPrinted>2015-06-12T15:57:00Z</cp:lastPrinted>
  <dcterms:created xsi:type="dcterms:W3CDTF">2019-10-22T18:19:00Z</dcterms:created>
  <dcterms:modified xsi:type="dcterms:W3CDTF">2019-10-22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